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E95F5A" w:rsidR="006E7532" w:rsidP="00D14C57" w:rsidRDefault="00D14C57" w14:paraId="315A67AF" w14:textId="77777777">
      <w:pPr>
        <w:pStyle w:val="NoSpacing"/>
        <w:rPr>
          <w:rFonts w:ascii="Times New Roman" w:hAnsi="Times New Roman" w:cs="Times New Roman"/>
          <w:b/>
          <w:color w:val="4F81BD" w:themeColor="accent1"/>
          <w:sz w:val="23"/>
          <w:szCs w:val="23"/>
        </w:rPr>
      </w:pPr>
      <w:r w:rsidRPr="00E95F5A">
        <w:rPr>
          <w:rFonts w:ascii="Times New Roman" w:hAnsi="Times New Roman" w:cs="Times New Roman"/>
          <w:b/>
          <w:color w:val="4F81BD" w:themeColor="accent1"/>
          <w:sz w:val="23"/>
          <w:szCs w:val="23"/>
        </w:rPr>
        <w:t>Meeting Minutes #</w:t>
      </w:r>
    </w:p>
    <w:p w:rsidRPr="00E95F5A" w:rsidR="00D14C57" w:rsidP="00D14C57" w:rsidRDefault="00D14C57" w14:paraId="315A67B0" w14:textId="4F07EB31">
      <w:pPr>
        <w:pStyle w:val="NoSpacing"/>
        <w:rPr>
          <w:rFonts w:ascii="Times New Roman" w:hAnsi="Times New Roman" w:cs="Times New Roman"/>
          <w:color w:val="808080" w:themeColor="background1" w:themeShade="80"/>
          <w:sz w:val="23"/>
          <w:szCs w:val="23"/>
        </w:rPr>
      </w:pPr>
      <w:r w:rsidRPr="113B6BC5" w:rsidR="00D14C57">
        <w:rPr>
          <w:rFonts w:ascii="Times New Roman" w:hAnsi="Times New Roman" w:cs="Times New Roman"/>
          <w:color w:val="808080" w:themeColor="background1" w:themeTint="FF" w:themeShade="80"/>
          <w:sz w:val="23"/>
          <w:szCs w:val="23"/>
        </w:rPr>
        <w:t>DATE:</w:t>
      </w:r>
      <w:r w:rsidRPr="113B6BC5" w:rsidR="00BD310C">
        <w:rPr>
          <w:rFonts w:ascii="Times New Roman" w:hAnsi="Times New Roman" w:cs="Times New Roman"/>
          <w:color w:val="808080" w:themeColor="background1" w:themeTint="FF" w:themeShade="80"/>
          <w:sz w:val="23"/>
          <w:szCs w:val="23"/>
        </w:rPr>
        <w:t xml:space="preserve"> </w:t>
      </w:r>
      <w:r w:rsidRPr="113B6BC5" w:rsidR="7D87C132">
        <w:rPr>
          <w:rFonts w:ascii="Times New Roman" w:hAnsi="Times New Roman" w:cs="Times New Roman"/>
          <w:color w:val="808080" w:themeColor="background1" w:themeTint="FF" w:themeShade="80"/>
          <w:sz w:val="23"/>
          <w:szCs w:val="23"/>
        </w:rPr>
        <w:t>March 4</w:t>
      </w:r>
      <w:r w:rsidRPr="113B6BC5" w:rsidR="00A410A2">
        <w:rPr>
          <w:rFonts w:ascii="Times New Roman" w:hAnsi="Times New Roman" w:cs="Times New Roman"/>
          <w:color w:val="808080" w:themeColor="background1" w:themeTint="FF" w:themeShade="80"/>
          <w:sz w:val="23"/>
          <w:szCs w:val="23"/>
        </w:rPr>
        <w:t xml:space="preserve"> 202</w:t>
      </w:r>
      <w:r w:rsidRPr="113B6BC5" w:rsidR="002469DB">
        <w:rPr>
          <w:rFonts w:ascii="Times New Roman" w:hAnsi="Times New Roman" w:cs="Times New Roman"/>
          <w:color w:val="808080" w:themeColor="background1" w:themeTint="FF" w:themeShade="80"/>
          <w:sz w:val="23"/>
          <w:szCs w:val="23"/>
        </w:rPr>
        <w:t>5</w:t>
      </w:r>
    </w:p>
    <w:p w:rsidRPr="00E95F5A" w:rsidR="00D14C57" w:rsidP="00D14C57" w:rsidRDefault="00D14C57" w14:paraId="315A67B1" w14:textId="1E910665">
      <w:pPr>
        <w:pStyle w:val="NoSpacing"/>
        <w:rPr>
          <w:rFonts w:ascii="Times New Roman" w:hAnsi="Times New Roman" w:cs="Times New Roman"/>
          <w:color w:val="808080" w:themeColor="background1" w:themeShade="80"/>
          <w:sz w:val="23"/>
          <w:szCs w:val="23"/>
        </w:rPr>
      </w:pPr>
      <w:r w:rsidRPr="00E95F5A">
        <w:rPr>
          <w:rFonts w:ascii="Times New Roman" w:hAnsi="Times New Roman" w:cs="Times New Roman"/>
          <w:color w:val="808080" w:themeColor="background1" w:themeShade="80"/>
          <w:sz w:val="23"/>
          <w:szCs w:val="23"/>
        </w:rPr>
        <w:t>TIME:</w:t>
      </w:r>
      <w:r w:rsidRPr="00E95F5A" w:rsidR="00A410A2">
        <w:rPr>
          <w:rFonts w:ascii="Times New Roman" w:hAnsi="Times New Roman" w:cs="Times New Roman"/>
          <w:color w:val="808080" w:themeColor="background1" w:themeShade="80"/>
          <w:sz w:val="23"/>
          <w:szCs w:val="23"/>
        </w:rPr>
        <w:t xml:space="preserve"> 60 mins</w:t>
      </w:r>
    </w:p>
    <w:p w:rsidRPr="00E95F5A" w:rsidR="00D14C57" w:rsidP="00D14C57" w:rsidRDefault="00D14C57" w14:paraId="315A67B2" w14:textId="348E0098">
      <w:pPr>
        <w:pStyle w:val="NoSpacing"/>
        <w:rPr>
          <w:rFonts w:ascii="Times New Roman" w:hAnsi="Times New Roman" w:cs="Times New Roman"/>
          <w:color w:val="808080" w:themeColor="background1" w:themeShade="80"/>
          <w:sz w:val="23"/>
          <w:szCs w:val="23"/>
        </w:rPr>
      </w:pPr>
      <w:r w:rsidRPr="00E95F5A">
        <w:rPr>
          <w:rFonts w:ascii="Times New Roman" w:hAnsi="Times New Roman" w:cs="Times New Roman"/>
          <w:color w:val="808080" w:themeColor="background1" w:themeShade="80"/>
          <w:sz w:val="23"/>
          <w:szCs w:val="23"/>
        </w:rPr>
        <w:t>LOCATION:</w:t>
      </w:r>
      <w:r w:rsidRPr="00E95F5A" w:rsidR="00A410A2">
        <w:rPr>
          <w:rFonts w:ascii="Times New Roman" w:hAnsi="Times New Roman" w:cs="Times New Roman"/>
          <w:color w:val="808080" w:themeColor="background1" w:themeShade="80"/>
          <w:sz w:val="23"/>
          <w:szCs w:val="23"/>
        </w:rPr>
        <w:t xml:space="preserve"> </w:t>
      </w:r>
      <w:r w:rsidRPr="00E95F5A" w:rsidR="003D4240">
        <w:rPr>
          <w:rFonts w:ascii="Times New Roman" w:hAnsi="Times New Roman" w:cs="Times New Roman"/>
          <w:color w:val="808080" w:themeColor="background1" w:themeShade="80"/>
          <w:sz w:val="23"/>
          <w:szCs w:val="23"/>
        </w:rPr>
        <w:t>1</w:t>
      </w:r>
      <w:r w:rsidRPr="00E95F5A" w:rsidR="000923D9">
        <w:rPr>
          <w:rFonts w:ascii="Times New Roman" w:hAnsi="Times New Roman" w:cs="Times New Roman"/>
          <w:color w:val="808080" w:themeColor="background1" w:themeShade="80"/>
          <w:sz w:val="23"/>
          <w:szCs w:val="23"/>
        </w:rPr>
        <w:t>A18</w:t>
      </w:r>
    </w:p>
    <w:p w:rsidRPr="00E95F5A" w:rsidR="00D14C57" w:rsidP="00D14C57" w:rsidRDefault="00D14C57" w14:paraId="315A67B3" w14:textId="77777777">
      <w:pPr>
        <w:pStyle w:val="NoSpacing"/>
        <w:rPr>
          <w:rFonts w:ascii="Times New Roman" w:hAnsi="Times New Roman" w:cs="Times New Roman"/>
          <w:sz w:val="23"/>
          <w:szCs w:val="23"/>
        </w:rPr>
      </w:pPr>
    </w:p>
    <w:tbl>
      <w:tblPr>
        <w:tblStyle w:val="TableGrid"/>
        <w:tblW w:w="10759" w:type="dxa"/>
        <w:jc w:val="center"/>
        <w:tbl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color="auto" w:sz="2" w:space="0"/>
          <w:insideV w:val="single" w:color="auto" w:sz="2" w:space="0"/>
        </w:tblBorders>
        <w:tblLook w:val="04A0" w:firstRow="1" w:lastRow="0" w:firstColumn="1" w:lastColumn="0" w:noHBand="0" w:noVBand="1"/>
      </w:tblPr>
      <w:tblGrid>
        <w:gridCol w:w="1980"/>
        <w:gridCol w:w="8779"/>
      </w:tblGrid>
      <w:tr w:rsidRPr="00E95F5A" w:rsidR="00D14C57" w:rsidTr="113B6BC5" w14:paraId="315A67B6" w14:textId="77777777">
        <w:trPr/>
        <w:tc>
          <w:tcPr>
            <w:tcW w:w="1980" w:type="dxa"/>
            <w:shd w:val="clear" w:color="auto" w:fill="F2F2F2" w:themeFill="background1" w:themeFillShade="F2"/>
            <w:tcMar/>
          </w:tcPr>
          <w:p w:rsidRPr="00E95F5A" w:rsidR="00D14C57" w:rsidP="00D14C57" w:rsidRDefault="00D14C57" w14:paraId="315A67B4" w14:textId="77777777">
            <w:pPr>
              <w:pStyle w:val="NoSpacing"/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</w:pPr>
            <w:r w:rsidRPr="00E95F5A"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  <w:t>Meeting called by</w:t>
            </w:r>
          </w:p>
        </w:tc>
        <w:tc>
          <w:tcPr>
            <w:tcW w:w="8779" w:type="dxa"/>
            <w:tcMar/>
          </w:tcPr>
          <w:p w:rsidRPr="00E95F5A" w:rsidR="00D14C57" w:rsidP="00D14C57" w:rsidRDefault="002469DB" w14:paraId="315A67B5" w14:textId="5ECF74AF">
            <w:pPr>
              <w:pStyle w:val="NoSpacing"/>
              <w:rPr>
                <w:rFonts w:ascii="Times New Roman" w:hAnsi="Times New Roman" w:cs="Times New Roman"/>
                <w:sz w:val="23"/>
                <w:szCs w:val="23"/>
              </w:rPr>
            </w:pPr>
            <w:r w:rsidRPr="00E95F5A">
              <w:rPr>
                <w:rFonts w:ascii="Times New Roman" w:hAnsi="Times New Roman" w:cs="Times New Roman"/>
                <w:sz w:val="23"/>
                <w:szCs w:val="23"/>
              </w:rPr>
              <w:t>Bashu</w:t>
            </w:r>
          </w:p>
        </w:tc>
      </w:tr>
      <w:tr w:rsidRPr="00E95F5A" w:rsidR="00D14C57" w:rsidTr="113B6BC5" w14:paraId="315A67B9" w14:textId="77777777">
        <w:trPr/>
        <w:tc>
          <w:tcPr>
            <w:tcW w:w="1980" w:type="dxa"/>
            <w:shd w:val="clear" w:color="auto" w:fill="F2F2F2" w:themeFill="background1" w:themeFillShade="F2"/>
            <w:tcMar/>
          </w:tcPr>
          <w:p w:rsidRPr="00E95F5A" w:rsidR="00D14C57" w:rsidP="00D14C57" w:rsidRDefault="00D14C57" w14:paraId="315A67B7" w14:textId="77777777">
            <w:pPr>
              <w:pStyle w:val="NoSpacing"/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</w:pPr>
            <w:r w:rsidRPr="00E95F5A"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  <w:t>Type of meeting</w:t>
            </w:r>
          </w:p>
        </w:tc>
        <w:tc>
          <w:tcPr>
            <w:tcW w:w="8779" w:type="dxa"/>
            <w:tcMar/>
          </w:tcPr>
          <w:p w:rsidRPr="00E95F5A" w:rsidR="00D14C57" w:rsidP="00D14C57" w:rsidRDefault="003D4240" w14:paraId="315A67B8" w14:textId="7133115E">
            <w:pPr>
              <w:pStyle w:val="NoSpacing"/>
              <w:rPr>
                <w:rFonts w:ascii="Times New Roman" w:hAnsi="Times New Roman" w:cs="Times New Roman"/>
                <w:sz w:val="23"/>
                <w:szCs w:val="23"/>
              </w:rPr>
            </w:pPr>
            <w:r w:rsidRPr="00E95F5A">
              <w:rPr>
                <w:rFonts w:ascii="Times New Roman" w:hAnsi="Times New Roman" w:cs="Times New Roman"/>
                <w:sz w:val="23"/>
                <w:szCs w:val="23"/>
              </w:rPr>
              <w:t>Biw</w:t>
            </w:r>
            <w:r w:rsidRPr="00E95F5A" w:rsidR="00FA165E">
              <w:rPr>
                <w:rFonts w:ascii="Times New Roman" w:hAnsi="Times New Roman" w:cs="Times New Roman"/>
                <w:sz w:val="23"/>
                <w:szCs w:val="23"/>
              </w:rPr>
              <w:t>eekly</w:t>
            </w:r>
            <w:r w:rsidRPr="00E95F5A" w:rsidR="0077068B">
              <w:rPr>
                <w:rFonts w:ascii="Times New Roman" w:hAnsi="Times New Roman" w:cs="Times New Roman"/>
                <w:sz w:val="23"/>
                <w:szCs w:val="23"/>
              </w:rPr>
              <w:t xml:space="preserve"> Meeting</w:t>
            </w:r>
          </w:p>
        </w:tc>
      </w:tr>
      <w:tr w:rsidRPr="00E95F5A" w:rsidR="00D14C57" w:rsidTr="113B6BC5" w14:paraId="315A67BC" w14:textId="77777777">
        <w:trPr/>
        <w:tc>
          <w:tcPr>
            <w:tcW w:w="1980" w:type="dxa"/>
            <w:shd w:val="clear" w:color="auto" w:fill="F2F2F2" w:themeFill="background1" w:themeFillShade="F2"/>
            <w:tcMar/>
          </w:tcPr>
          <w:p w:rsidRPr="00E95F5A" w:rsidR="00D14C57" w:rsidP="00D14C57" w:rsidRDefault="00D14C57" w14:paraId="315A67BA" w14:textId="77777777">
            <w:pPr>
              <w:pStyle w:val="NoSpacing"/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</w:pPr>
            <w:r w:rsidRPr="00E95F5A"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  <w:t>Minutes taken by</w:t>
            </w:r>
          </w:p>
        </w:tc>
        <w:tc>
          <w:tcPr>
            <w:tcW w:w="8779" w:type="dxa"/>
            <w:tcMar/>
          </w:tcPr>
          <w:p w:rsidRPr="00E95F5A" w:rsidR="00D14C57" w:rsidP="00D14C57" w:rsidRDefault="002469DB" w14:paraId="315A67BB" w14:textId="11A93A38">
            <w:pPr>
              <w:pStyle w:val="NoSpacing"/>
              <w:rPr>
                <w:rFonts w:ascii="Times New Roman" w:hAnsi="Times New Roman" w:cs="Times New Roman"/>
                <w:sz w:val="23"/>
                <w:szCs w:val="23"/>
              </w:rPr>
            </w:pPr>
            <w:r w:rsidRPr="00E95F5A">
              <w:rPr>
                <w:rFonts w:ascii="Times New Roman" w:hAnsi="Times New Roman" w:cs="Times New Roman"/>
                <w:sz w:val="23"/>
                <w:szCs w:val="23"/>
              </w:rPr>
              <w:t>Sara</w:t>
            </w:r>
          </w:p>
        </w:tc>
      </w:tr>
      <w:tr w:rsidRPr="00E95F5A" w:rsidR="002469DB" w:rsidTr="113B6BC5" w14:paraId="315A67BF" w14:textId="77777777">
        <w:trPr/>
        <w:tc>
          <w:tcPr>
            <w:tcW w:w="1980" w:type="dxa"/>
            <w:shd w:val="clear" w:color="auto" w:fill="F2F2F2" w:themeFill="background1" w:themeFillShade="F2"/>
            <w:tcMar/>
          </w:tcPr>
          <w:p w:rsidRPr="00E95F5A" w:rsidR="002469DB" w:rsidP="002469DB" w:rsidRDefault="002469DB" w14:paraId="315A67BD" w14:textId="77777777">
            <w:pPr>
              <w:pStyle w:val="NoSpacing"/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</w:pPr>
            <w:r w:rsidRPr="00E95F5A"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  <w:t>List of attendees</w:t>
            </w:r>
          </w:p>
        </w:tc>
        <w:tc>
          <w:tcPr>
            <w:tcW w:w="8779" w:type="dxa"/>
            <w:tcMar/>
          </w:tcPr>
          <w:p w:rsidRPr="00E95F5A" w:rsidR="002469DB" w:rsidP="002469DB" w:rsidRDefault="002469DB" w14:paraId="315A67BE" w14:textId="157C046E">
            <w:pPr>
              <w:pStyle w:val="NoSpacing"/>
              <w:rPr>
                <w:rFonts w:ascii="Times New Roman" w:hAnsi="Times New Roman" w:cs="Times New Roman"/>
                <w:sz w:val="23"/>
                <w:szCs w:val="23"/>
              </w:rPr>
            </w:pPr>
            <w:r w:rsidRPr="00E95F5A">
              <w:rPr>
                <w:rFonts w:ascii="Times New Roman" w:hAnsi="Times New Roman" w:cs="Times New Roman"/>
                <w:sz w:val="23"/>
                <w:szCs w:val="23"/>
              </w:rPr>
              <w:t xml:space="preserve">Bashu, Sara, Parvaneh, Asutosh, </w:t>
            </w:r>
            <w:r w:rsidRPr="00E95F5A" w:rsidR="002233DF">
              <w:rPr>
                <w:rFonts w:ascii="Times New Roman" w:hAnsi="Times New Roman" w:cs="Times New Roman"/>
                <w:sz w:val="23"/>
                <w:szCs w:val="23"/>
              </w:rPr>
              <w:t>Anukul</w:t>
            </w:r>
          </w:p>
        </w:tc>
      </w:tr>
      <w:tr w:rsidRPr="00E95F5A" w:rsidR="00D14C57" w:rsidTr="113B6BC5" w14:paraId="315A67C2" w14:textId="77777777">
        <w:trPr/>
        <w:tc>
          <w:tcPr>
            <w:tcW w:w="1980" w:type="dxa"/>
            <w:shd w:val="clear" w:color="auto" w:fill="F2F2F2" w:themeFill="background1" w:themeFillShade="F2"/>
            <w:tcMar/>
          </w:tcPr>
          <w:p w:rsidRPr="00E95F5A" w:rsidR="00D14C57" w:rsidP="00D14C57" w:rsidRDefault="000A4BA8" w14:paraId="315A67C0" w14:textId="77777777">
            <w:pPr>
              <w:pStyle w:val="NoSpacing"/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</w:pPr>
            <w:r w:rsidRPr="00E95F5A"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  <w:t>List of absentees</w:t>
            </w:r>
          </w:p>
        </w:tc>
        <w:tc>
          <w:tcPr>
            <w:tcW w:w="8779" w:type="dxa"/>
            <w:tcMar/>
          </w:tcPr>
          <w:p w:rsidRPr="00E95F5A" w:rsidR="00D14C57" w:rsidP="00D14C57" w:rsidRDefault="002233DF" w14:paraId="315A67C1" w14:textId="3ADC1905">
            <w:pPr>
              <w:pStyle w:val="NoSpacing"/>
              <w:rPr>
                <w:rFonts w:ascii="Times New Roman" w:hAnsi="Times New Roman" w:cs="Times New Roman"/>
                <w:sz w:val="23"/>
                <w:szCs w:val="23"/>
              </w:rPr>
            </w:pPr>
            <w:r w:rsidRPr="00E95F5A">
              <w:rPr>
                <w:rFonts w:ascii="Times New Roman" w:hAnsi="Times New Roman" w:cs="Times New Roman"/>
                <w:sz w:val="23"/>
                <w:szCs w:val="23"/>
              </w:rPr>
              <w:t>N/A</w:t>
            </w:r>
          </w:p>
        </w:tc>
      </w:tr>
      <w:tr w:rsidRPr="00E95F5A" w:rsidR="00433BE5" w:rsidTr="113B6BC5" w14:paraId="08430298" w14:textId="77777777">
        <w:trPr/>
        <w:tc>
          <w:tcPr>
            <w:tcW w:w="1980" w:type="dxa"/>
            <w:shd w:val="clear" w:color="auto" w:fill="F2F2F2" w:themeFill="background1" w:themeFillShade="F2"/>
            <w:tcMar/>
          </w:tcPr>
          <w:p w:rsidRPr="00E95F5A" w:rsidR="00433BE5" w:rsidP="00D14C57" w:rsidRDefault="00433BE5" w14:paraId="491704ED" w14:textId="413EBCCA">
            <w:pPr>
              <w:pStyle w:val="NoSpacing"/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</w:pPr>
            <w:r w:rsidRPr="00E95F5A"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  <w:t>Excuses</w:t>
            </w:r>
          </w:p>
        </w:tc>
        <w:tc>
          <w:tcPr>
            <w:tcW w:w="8779" w:type="dxa"/>
            <w:tcMar/>
          </w:tcPr>
          <w:p w:rsidRPr="00E95F5A" w:rsidR="00433BE5" w:rsidP="00D14C57" w:rsidRDefault="00433BE5" w14:paraId="1324DD1B" w14:textId="127BF0F9">
            <w:pPr>
              <w:pStyle w:val="NoSpacing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Pr="00E95F5A" w:rsidR="00A25236" w:rsidTr="113B6BC5" w14:paraId="315A67C8" w14:textId="77777777">
        <w:trPr>
          <w:trHeight w:val="593"/>
        </w:trPr>
        <w:tc>
          <w:tcPr>
            <w:tcW w:w="1980" w:type="dxa"/>
            <w:shd w:val="clear" w:color="auto" w:fill="F2F2F2" w:themeFill="background1" w:themeFillShade="F2"/>
            <w:tcMar/>
          </w:tcPr>
          <w:p w:rsidRPr="00E95F5A" w:rsidR="00A25236" w:rsidP="00985499" w:rsidRDefault="00FA165E" w14:paraId="315A67C6" w14:textId="071BB041">
            <w:pPr>
              <w:pStyle w:val="NoSpacing"/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</w:pPr>
            <w:r w:rsidRPr="00E95F5A"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  <w:t>Agenda</w:t>
            </w:r>
          </w:p>
        </w:tc>
        <w:tc>
          <w:tcPr>
            <w:tcW w:w="8779" w:type="dxa"/>
            <w:tcMar/>
          </w:tcPr>
          <w:p w:rsidRPr="00E95F5A" w:rsidR="00BC6CDE" w:rsidP="002233DF" w:rsidRDefault="002233DF" w14:paraId="315A67C7" w14:textId="2E9F5C04">
            <w:pPr>
              <w:pStyle w:val="NoSpacing"/>
              <w:numPr>
                <w:ilvl w:val="0"/>
                <w:numId w:val="1"/>
              </w:numPr>
              <w:ind w:left="406"/>
              <w:rPr>
                <w:rFonts w:ascii="Times New Roman" w:hAnsi="Times New Roman" w:cs="Times New Roman"/>
                <w:sz w:val="23"/>
                <w:szCs w:val="23"/>
              </w:rPr>
            </w:pPr>
            <w:r w:rsidRPr="00E95F5A">
              <w:rPr>
                <w:rFonts w:ascii="Times New Roman" w:hAnsi="Times New Roman" w:cs="Times New Roman"/>
                <w:sz w:val="23"/>
                <w:szCs w:val="23"/>
              </w:rPr>
              <w:t>Update</w:t>
            </w:r>
            <w:r w:rsidRPr="00E95F5A" w:rsidR="003D4240">
              <w:rPr>
                <w:rFonts w:ascii="Times New Roman" w:hAnsi="Times New Roman" w:cs="Times New Roman"/>
                <w:sz w:val="23"/>
                <w:szCs w:val="23"/>
              </w:rPr>
              <w:t xml:space="preserve"> and </w:t>
            </w:r>
            <w:r w:rsidRPr="00E95F5A">
              <w:rPr>
                <w:rFonts w:ascii="Times New Roman" w:hAnsi="Times New Roman" w:cs="Times New Roman"/>
                <w:sz w:val="23"/>
                <w:szCs w:val="23"/>
              </w:rPr>
              <w:t>p</w:t>
            </w:r>
            <w:r w:rsidRPr="00E95F5A" w:rsidR="003D4240">
              <w:rPr>
                <w:rFonts w:ascii="Times New Roman" w:hAnsi="Times New Roman" w:cs="Times New Roman"/>
                <w:sz w:val="23"/>
                <w:szCs w:val="23"/>
              </w:rPr>
              <w:t>lanning of E3MT</w:t>
            </w:r>
            <w:r w:rsidR="00E95F5A">
              <w:rPr>
                <w:rFonts w:ascii="Times New Roman" w:hAnsi="Times New Roman" w:cs="Times New Roman"/>
                <w:sz w:val="23"/>
                <w:szCs w:val="23"/>
              </w:rPr>
              <w:t xml:space="preserve"> 2025</w:t>
            </w:r>
            <w:r w:rsidRPr="00E95F5A" w:rsidR="003D4240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E95F5A">
              <w:rPr>
                <w:rFonts w:ascii="Times New Roman" w:hAnsi="Times New Roman" w:cs="Times New Roman"/>
                <w:sz w:val="23"/>
                <w:szCs w:val="23"/>
              </w:rPr>
              <w:t>c</w:t>
            </w:r>
            <w:r w:rsidRPr="00E95F5A" w:rsidR="003D4240">
              <w:rPr>
                <w:rFonts w:ascii="Times New Roman" w:hAnsi="Times New Roman" w:cs="Times New Roman"/>
                <w:sz w:val="23"/>
                <w:szCs w:val="23"/>
              </w:rPr>
              <w:t>ompetition</w:t>
            </w:r>
          </w:p>
        </w:tc>
      </w:tr>
      <w:tr w:rsidRPr="00E95F5A" w:rsidR="00A25236" w:rsidTr="113B6BC5" w14:paraId="315A67CE" w14:textId="77777777">
        <w:trPr>
          <w:trHeight w:val="724"/>
        </w:trPr>
        <w:tc>
          <w:tcPr>
            <w:tcW w:w="1980" w:type="dxa"/>
            <w:shd w:val="clear" w:color="auto" w:fill="F2F2F2" w:themeFill="background1" w:themeFillShade="F2"/>
            <w:tcMar/>
          </w:tcPr>
          <w:p w:rsidRPr="00E95F5A" w:rsidR="00A25236" w:rsidP="00985499" w:rsidRDefault="002E11EE" w14:paraId="315A67CC" w14:textId="293FA176">
            <w:pPr>
              <w:pStyle w:val="NoSpacing"/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</w:pPr>
            <w:r w:rsidRPr="00E95F5A"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  <w:t>Content</w:t>
            </w:r>
          </w:p>
        </w:tc>
        <w:tc>
          <w:tcPr>
            <w:tcW w:w="8779" w:type="dxa"/>
            <w:tcMar/>
          </w:tcPr>
          <w:p w:rsidRPr="00E95F5A" w:rsidR="005E05CD" w:rsidP="113B6BC5" w:rsidRDefault="005E05CD" w14:paraId="3043C11D" w14:textId="77777777">
            <w:pPr>
              <w:pStyle w:val="NoSpacing"/>
              <w:ind w:left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E95F5A" w:rsidR="00A073EC" w:rsidP="113B6BC5" w:rsidRDefault="00A073EC" w14:paraId="1CDF5B9C" w14:textId="5F9890DA">
            <w:pPr>
              <w:pStyle w:val="NoSpacing"/>
              <w:numPr>
                <w:ilvl w:val="0"/>
                <w:numId w:val="25"/>
              </w:num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113B6BC5" w:rsidR="008C4B2B">
              <w:rPr>
                <w:rFonts w:ascii="Times New Roman" w:hAnsi="Times New Roman" w:eastAsia="Times New Roman" w:cs="Times New Roman"/>
                <w:sz w:val="24"/>
                <w:szCs w:val="24"/>
              </w:rPr>
              <w:t>Operations – Prior to Event</w:t>
            </w:r>
            <w:r w:rsidRPr="113B6BC5" w:rsidR="008C4B2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Pr="00E95F5A" w:rsidR="00A073EC" w:rsidP="113B6BC5" w:rsidRDefault="00A073EC" w14:paraId="699FAB9B" w14:textId="0BA4D8EB">
            <w:pPr>
              <w:pStyle w:val="NoSpacing"/>
              <w:numPr>
                <w:ilvl w:val="1"/>
                <w:numId w:val="25"/>
              </w:numPr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113B6BC5" w:rsidR="259EA2F0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Order </w:t>
            </w:r>
            <w:r w:rsidRPr="113B6BC5" w:rsidR="00A073EC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3 </w:t>
            </w:r>
            <w:r w:rsidRPr="113B6BC5" w:rsidR="1414BB91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large </w:t>
            </w:r>
            <w:r w:rsidRPr="113B6BC5" w:rsidR="00CF7B58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ffee </w:t>
            </w:r>
            <w:r w:rsidRPr="113B6BC5" w:rsidR="5ED19E1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and gift cards </w:t>
            </w:r>
            <w:r w:rsidRPr="113B6BC5" w:rsidR="00CF7B58">
              <w:rPr>
                <w:rFonts w:ascii="Times New Roman" w:hAnsi="Times New Roman" w:eastAsia="Times New Roman" w:cs="Times New Roman"/>
                <w:sz w:val="24"/>
                <w:szCs w:val="24"/>
              </w:rPr>
              <w:t>from Tims</w:t>
            </w:r>
            <w:r w:rsidRPr="113B6BC5" w:rsidR="460ABE4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113B6BC5" w:rsidR="460ABE43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(Bashu)</w:t>
            </w:r>
          </w:p>
          <w:p w:rsidR="23128A5E" w:rsidP="113B6BC5" w:rsidRDefault="23128A5E" w14:paraId="40955450" w14:textId="2930A755">
            <w:pPr>
              <w:pStyle w:val="NoSpacing"/>
              <w:numPr>
                <w:ilvl w:val="0"/>
                <w:numId w:val="37"/>
              </w:num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113B6BC5" w:rsidR="23128A5E">
              <w:rPr>
                <w:rFonts w:ascii="Times New Roman" w:hAnsi="Times New Roman" w:eastAsia="Times New Roman" w:cs="Times New Roman"/>
                <w:sz w:val="24"/>
                <w:szCs w:val="24"/>
              </w:rPr>
              <w:t>35 of $10</w:t>
            </w:r>
          </w:p>
          <w:p w:rsidR="23128A5E" w:rsidP="113B6BC5" w:rsidRDefault="23128A5E" w14:paraId="7A53B547" w14:textId="277D0F64">
            <w:pPr>
              <w:pStyle w:val="NoSpacing"/>
              <w:numPr>
                <w:ilvl w:val="0"/>
                <w:numId w:val="37"/>
              </w:num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113B6BC5" w:rsidR="23128A5E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6 of $20 </w:t>
            </w:r>
          </w:p>
          <w:p w:rsidR="3F6BAD31" w:rsidP="113B6BC5" w:rsidRDefault="3F6BAD31" w14:paraId="1AC388A2" w14:textId="4C047976">
            <w:pPr>
              <w:pStyle w:val="NoSpacing"/>
              <w:numPr>
                <w:ilvl w:val="1"/>
                <w:numId w:val="25"/>
              </w:num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113B6BC5" w:rsidR="3F6BAD31">
              <w:rPr>
                <w:rFonts w:ascii="Times New Roman" w:hAnsi="Times New Roman" w:eastAsia="Times New Roman" w:cs="Times New Roman"/>
                <w:sz w:val="24"/>
                <w:szCs w:val="24"/>
              </w:rPr>
              <w:t>Prepare all certificates with the frames (</w:t>
            </w:r>
            <w:r w:rsidRPr="113B6BC5" w:rsidR="3F6BAD31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Parvaneh &amp; Sara</w:t>
            </w:r>
            <w:r w:rsidRPr="113B6BC5" w:rsidR="3F6BAD31">
              <w:rPr>
                <w:rFonts w:ascii="Times New Roman" w:hAnsi="Times New Roman" w:eastAsia="Times New Roman" w:cs="Times New Roman"/>
                <w:sz w:val="24"/>
                <w:szCs w:val="24"/>
              </w:rPr>
              <w:t>)</w:t>
            </w:r>
          </w:p>
          <w:p w:rsidR="1E7DA8D9" w:rsidP="113B6BC5" w:rsidRDefault="1E7DA8D9" w14:paraId="0394B07E" w14:textId="6DE2B9BC">
            <w:pPr>
              <w:pStyle w:val="NoSpacing"/>
              <w:numPr>
                <w:ilvl w:val="1"/>
                <w:numId w:val="25"/>
              </w:num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113B6BC5" w:rsidR="1E7DA8D9">
              <w:rPr>
                <w:rFonts w:ascii="Times New Roman" w:hAnsi="Times New Roman" w:eastAsia="Times New Roman" w:cs="Times New Roman"/>
                <w:sz w:val="24"/>
                <w:szCs w:val="24"/>
              </w:rPr>
              <w:t>Grab mugs, bags from the bookstore day before the event (</w:t>
            </w:r>
            <w:r w:rsidRPr="113B6BC5" w:rsidR="1E7DA8D9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Parvaneh &amp; Anukul</w:t>
            </w:r>
            <w:r w:rsidRPr="113B6BC5" w:rsidR="1E7DA8D9">
              <w:rPr>
                <w:rFonts w:ascii="Times New Roman" w:hAnsi="Times New Roman" w:eastAsia="Times New Roman" w:cs="Times New Roman"/>
                <w:sz w:val="24"/>
                <w:szCs w:val="24"/>
              </w:rPr>
              <w:t>)</w:t>
            </w:r>
          </w:p>
          <w:p w:rsidRPr="00E95F5A" w:rsidR="00CF7B58" w:rsidP="113B6BC5" w:rsidRDefault="00CF7B58" w14:paraId="5943EDA7" w14:textId="16CF5BBA">
            <w:pPr>
              <w:pStyle w:val="NoSpacing"/>
              <w:numPr>
                <w:ilvl w:val="1"/>
                <w:numId w:val="25"/>
              </w:num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113B6BC5" w:rsidR="20D827F8">
              <w:rPr>
                <w:rFonts w:ascii="Times New Roman" w:hAnsi="Times New Roman" w:eastAsia="Times New Roman" w:cs="Times New Roman"/>
                <w:sz w:val="24"/>
                <w:szCs w:val="24"/>
              </w:rPr>
              <w:t>Print executives name for nameplate (</w:t>
            </w:r>
            <w:r w:rsidRPr="113B6BC5" w:rsidR="20D827F8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Anukul</w:t>
            </w:r>
            <w:r w:rsidRPr="113B6BC5" w:rsidR="20D827F8">
              <w:rPr>
                <w:rFonts w:ascii="Times New Roman" w:hAnsi="Times New Roman" w:eastAsia="Times New Roman" w:cs="Times New Roman"/>
                <w:sz w:val="24"/>
                <w:szCs w:val="24"/>
              </w:rPr>
              <w:t>)</w:t>
            </w:r>
            <w:r w:rsidRPr="113B6BC5" w:rsidR="00CF7B58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="011EE9DD" w:rsidP="113B6BC5" w:rsidRDefault="011EE9DD" w14:paraId="3FBDFBE5" w14:textId="4E0A9196">
            <w:pPr>
              <w:pStyle w:val="NoSpacing"/>
              <w:numPr>
                <w:ilvl w:val="1"/>
                <w:numId w:val="25"/>
              </w:numPr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</w:pPr>
            <w:r w:rsidRPr="113B6BC5" w:rsidR="011EE9DD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 xml:space="preserve">Contact with the host </w:t>
            </w:r>
            <w:r w:rsidRPr="113B6BC5" w:rsidR="011EE9DD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(Sara)</w:t>
            </w:r>
          </w:p>
          <w:p w:rsidRPr="00E95F5A" w:rsidR="005E05CD" w:rsidP="113B6BC5" w:rsidRDefault="005E05CD" w14:paraId="40BF3D04" w14:textId="1ACC3877">
            <w:pPr>
              <w:pStyle w:val="NoSpacing"/>
              <w:numPr>
                <w:ilvl w:val="1"/>
                <w:numId w:val="25"/>
              </w:numPr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113B6BC5" w:rsidR="005E05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Update </w:t>
            </w:r>
            <w:r w:rsidRPr="113B6BC5" w:rsidR="036ABC54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handbook with </w:t>
            </w:r>
            <w:r w:rsidRPr="113B6BC5" w:rsidR="00C31A73">
              <w:rPr>
                <w:rFonts w:ascii="Times New Roman" w:hAnsi="Times New Roman" w:eastAsia="Times New Roman" w:cs="Times New Roman"/>
                <w:sz w:val="24"/>
                <w:szCs w:val="24"/>
              </w:rPr>
              <w:t>a</w:t>
            </w:r>
            <w:r w:rsidRPr="113B6BC5" w:rsidR="005E05CD">
              <w:rPr>
                <w:rFonts w:ascii="Times New Roman" w:hAnsi="Times New Roman" w:eastAsia="Times New Roman" w:cs="Times New Roman"/>
                <w:sz w:val="24"/>
                <w:szCs w:val="24"/>
              </w:rPr>
              <w:t>genda</w:t>
            </w:r>
            <w:r w:rsidRPr="113B6BC5" w:rsidR="005E05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113B6BC5" w:rsidR="005E05CD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(Sara)</w:t>
            </w:r>
          </w:p>
          <w:p w:rsidR="3CA1D3A6" w:rsidP="113B6BC5" w:rsidRDefault="3CA1D3A6" w14:paraId="5FDC2E7C" w14:textId="2B3522A1">
            <w:pPr>
              <w:pStyle w:val="NoSpacing"/>
              <w:numPr>
                <w:ilvl w:val="1"/>
                <w:numId w:val="25"/>
              </w:numPr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113B6BC5" w:rsidR="3CA1D3A6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 xml:space="preserve">Contact to Mike for the projector 1 day before </w:t>
            </w:r>
            <w:r w:rsidRPr="113B6BC5" w:rsidR="3CA1D3A6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(Bashu)</w:t>
            </w:r>
          </w:p>
          <w:p w:rsidR="612128C0" w:rsidP="113B6BC5" w:rsidRDefault="612128C0" w14:paraId="2F852A38" w14:textId="69FB451D">
            <w:pPr>
              <w:pStyle w:val="ListParagraph"/>
              <w:numPr>
                <w:ilvl w:val="1"/>
                <w:numId w:val="32"/>
              </w:numPr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CA"/>
              </w:rPr>
              <w:t xml:space="preserve"> </w:t>
            </w: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Judging spreadsheet</w:t>
            </w:r>
          </w:p>
          <w:p w:rsidR="612128C0" w:rsidP="113B6BC5" w:rsidRDefault="612128C0" w14:paraId="17D50B11" w14:textId="0E139E13">
            <w:pPr>
              <w:pStyle w:val="ListParagraph"/>
              <w:numPr>
                <w:ilvl w:val="2"/>
                <w:numId w:val="32"/>
              </w:numPr>
              <w:spacing w:before="0" w:beforeAutospacing="off" w:after="0" w:afterAutospacing="off"/>
              <w:ind w:left="219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Judges will email </w:t>
            </w:r>
            <w:r w:rsidRPr="113B6BC5" w:rsidR="4FFFEAA3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Asutosh </w:t>
            </w: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their completed spreadsheets</w:t>
            </w:r>
          </w:p>
          <w:p w:rsidR="612128C0" w:rsidP="113B6BC5" w:rsidRDefault="612128C0" w14:paraId="618A0B0B" w14:textId="007582C7">
            <w:pPr>
              <w:pStyle w:val="ListParagraph"/>
              <w:numPr>
                <w:ilvl w:val="2"/>
                <w:numId w:val="32"/>
              </w:numPr>
              <w:spacing w:before="0" w:beforeAutospacing="off" w:after="0" w:afterAutospacing="off"/>
              <w:ind w:left="219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Create separate spreadsheet to sum totals </w:t>
            </w:r>
            <w:r w:rsidRPr="113B6BC5" w:rsidR="61443082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(Asutosh)</w:t>
            </w:r>
          </w:p>
          <w:p w:rsidR="612128C0" w:rsidP="113B6BC5" w:rsidRDefault="612128C0" w14:paraId="1E3574D4" w14:textId="3BAE5769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/>
              <w:ind w:left="147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SWAG Gift </w:t>
            </w:r>
            <w:r w:rsidRPr="113B6BC5" w:rsidR="1553E07C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a</w:t>
            </w:r>
            <w:r w:rsidRPr="113B6BC5" w:rsidR="635CF9F1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ssembling on the morning of the event</w:t>
            </w:r>
            <w:r w:rsidRPr="113B6BC5" w:rsidR="1EAD85BF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 </w:t>
            </w:r>
            <w:r w:rsidRPr="113B6BC5" w:rsidR="1EAD85BF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(All executives)</w:t>
            </w:r>
          </w:p>
          <w:p w:rsidR="311B09EC" w:rsidP="113B6BC5" w:rsidRDefault="311B09EC" w14:paraId="30265ACB" w14:textId="52774452">
            <w:pPr>
              <w:pStyle w:val="ListParagraph"/>
              <w:numPr>
                <w:ilvl w:val="0"/>
                <w:numId w:val="36"/>
              </w:numPr>
              <w:spacing w:before="0" w:beforeAutospacing="off" w:after="0" w:afterAutospacing="off"/>
              <w:ind w:right="0"/>
              <w:rPr>
                <w:rFonts w:ascii="Times New Roman" w:hAnsi="Times New Roman" w:eastAsia="Times New Roman" w:cs="Times New Roman"/>
                <w:b w:val="0"/>
                <w:bCs w:val="0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311B09EC">
              <w:rPr>
                <w:rFonts w:ascii="Times New Roman" w:hAnsi="Times New Roman" w:eastAsia="Times New Roman" w:cs="Times New Roman"/>
                <w:b w:val="0"/>
                <w:bCs w:val="0"/>
                <w:noProof w:val="0"/>
                <w:color w:val="auto"/>
                <w:sz w:val="24"/>
                <w:szCs w:val="24"/>
                <w:lang w:val="en-CA"/>
              </w:rPr>
              <w:t>Got 29 pairs of socks from Lori for participants</w:t>
            </w:r>
          </w:p>
          <w:p w:rsidR="612128C0" w:rsidP="113B6BC5" w:rsidRDefault="612128C0" w14:paraId="44B26606" w14:textId="5C0E035F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/>
              <w:ind w:left="147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Email to Judges </w:t>
            </w:r>
            <w:r w:rsidRPr="113B6BC5" w:rsidR="28FC6949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(</w:t>
            </w:r>
            <w:r w:rsidRPr="113B6BC5" w:rsidR="28FC6949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Asutosh</w:t>
            </w:r>
            <w:r w:rsidRPr="113B6BC5" w:rsidR="28FC6949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)</w:t>
            </w:r>
          </w:p>
          <w:p w:rsidR="612128C0" w:rsidP="113B6BC5" w:rsidRDefault="612128C0" w14:paraId="30C78C23" w14:textId="036AB4D9">
            <w:pPr>
              <w:pStyle w:val="ListParagraph"/>
              <w:numPr>
                <w:ilvl w:val="2"/>
                <w:numId w:val="32"/>
              </w:numPr>
              <w:spacing w:before="0" w:beforeAutospacing="off" w:after="0" w:afterAutospacing="off"/>
              <w:ind w:left="219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Map</w:t>
            </w:r>
          </w:p>
          <w:p w:rsidR="612128C0" w:rsidP="113B6BC5" w:rsidRDefault="612128C0" w14:paraId="7FE25460" w14:textId="6987A12A">
            <w:pPr>
              <w:pStyle w:val="ListParagraph"/>
              <w:numPr>
                <w:ilvl w:val="2"/>
                <w:numId w:val="32"/>
              </w:numPr>
              <w:spacing w:before="0" w:beforeAutospacing="off" w:after="0" w:afterAutospacing="off"/>
              <w:ind w:left="219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Parking arrangements </w:t>
            </w:r>
          </w:p>
          <w:p w:rsidR="612128C0" w:rsidP="113B6BC5" w:rsidRDefault="612128C0" w14:paraId="34AB8F29" w14:textId="77C1B4EE">
            <w:pPr>
              <w:pStyle w:val="ListParagraph"/>
              <w:numPr>
                <w:ilvl w:val="2"/>
                <w:numId w:val="32"/>
              </w:numPr>
              <w:spacing w:before="0" w:beforeAutospacing="off" w:after="0" w:afterAutospacing="off"/>
              <w:ind w:left="219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Handbook </w:t>
            </w:r>
          </w:p>
          <w:p w:rsidR="612128C0" w:rsidP="113B6BC5" w:rsidRDefault="612128C0" w14:paraId="02550F7E" w14:textId="40471266">
            <w:pPr>
              <w:pStyle w:val="ListParagraph"/>
              <w:numPr>
                <w:ilvl w:val="2"/>
                <w:numId w:val="32"/>
              </w:numPr>
              <w:spacing w:before="0" w:beforeAutospacing="off" w:after="0" w:afterAutospacing="off"/>
              <w:ind w:left="219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Rubric (state they need to bring a laptop) </w:t>
            </w:r>
          </w:p>
          <w:p w:rsidR="612128C0" w:rsidP="113B6BC5" w:rsidRDefault="612128C0" w14:paraId="07073F98" w14:textId="049F3B29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/>
              <w:ind w:left="1471" w:right="0" w:hanging="360"/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Email to Keynote Speakers 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(</w:t>
            </w:r>
            <w:r w:rsidRPr="113B6BC5" w:rsidR="7D2CF0D5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Bashu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)</w:t>
            </w:r>
          </w:p>
          <w:p w:rsidR="612128C0" w:rsidP="113B6BC5" w:rsidRDefault="612128C0" w14:paraId="47829045" w14:textId="7FBCEBF8">
            <w:pPr>
              <w:pStyle w:val="ListParagraph"/>
              <w:numPr>
                <w:ilvl w:val="2"/>
                <w:numId w:val="32"/>
              </w:numPr>
              <w:spacing w:before="0" w:beforeAutospacing="off" w:after="0" w:afterAutospacing="off"/>
              <w:ind w:left="219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Map</w:t>
            </w:r>
          </w:p>
          <w:p w:rsidR="612128C0" w:rsidP="113B6BC5" w:rsidRDefault="612128C0" w14:paraId="3FFE7608" w14:textId="6954CC18">
            <w:pPr>
              <w:pStyle w:val="ListParagraph"/>
              <w:numPr>
                <w:ilvl w:val="2"/>
                <w:numId w:val="32"/>
              </w:numPr>
              <w:spacing w:before="0" w:beforeAutospacing="off" w:after="0" w:afterAutospacing="off"/>
              <w:ind w:left="219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Parking arrangements</w:t>
            </w:r>
          </w:p>
          <w:p w:rsidR="612128C0" w:rsidP="113B6BC5" w:rsidRDefault="612128C0" w14:paraId="40166840" w14:textId="02A529CB">
            <w:pPr>
              <w:pStyle w:val="ListParagraph"/>
              <w:numPr>
                <w:ilvl w:val="2"/>
                <w:numId w:val="32"/>
              </w:numPr>
              <w:spacing w:before="0" w:beforeAutospacing="off" w:after="0" w:afterAutospacing="off"/>
              <w:ind w:left="219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Agenda</w:t>
            </w:r>
          </w:p>
          <w:p w:rsidR="612128C0" w:rsidP="113B6BC5" w:rsidRDefault="612128C0" w14:paraId="71C97D6C" w14:textId="774F2541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/>
              <w:ind w:left="1471" w:right="0" w:hanging="360"/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Email to Participants 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(</w:t>
            </w:r>
            <w:r w:rsidRPr="113B6BC5" w:rsidR="64D8AFE3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Sara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)</w:t>
            </w:r>
          </w:p>
          <w:p w:rsidR="612128C0" w:rsidP="113B6BC5" w:rsidRDefault="612128C0" w14:paraId="002A6776" w14:textId="22805024">
            <w:pPr>
              <w:pStyle w:val="ListParagraph"/>
              <w:numPr>
                <w:ilvl w:val="2"/>
                <w:numId w:val="32"/>
              </w:numPr>
              <w:spacing w:before="0" w:beforeAutospacing="off" w:after="0" w:afterAutospacing="off"/>
              <w:ind w:left="219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Handbook with agenda </w:t>
            </w:r>
          </w:p>
          <w:p w:rsidR="612128C0" w:rsidP="113B6BC5" w:rsidRDefault="612128C0" w14:paraId="787AAA85" w14:textId="375BCB38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/>
              <w:ind w:left="1471" w:right="0" w:hanging="360"/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Email to faculty and students 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(</w:t>
            </w:r>
            <w:r w:rsidRPr="113B6BC5" w:rsidR="3C639D93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Sara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)</w:t>
            </w:r>
          </w:p>
          <w:p w:rsidR="612128C0" w:rsidP="113B6BC5" w:rsidRDefault="612128C0" w14:paraId="6DB26845" w14:textId="612FB60D">
            <w:pPr>
              <w:pStyle w:val="ListParagraph"/>
              <w:numPr>
                <w:ilvl w:val="2"/>
                <w:numId w:val="32"/>
              </w:numPr>
              <w:spacing w:before="0" w:beforeAutospacing="off" w:after="0" w:afterAutospacing="off"/>
              <w:ind w:left="219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Formal invite </w:t>
            </w:r>
          </w:p>
          <w:p w:rsidR="612128C0" w:rsidP="113B6BC5" w:rsidRDefault="612128C0" w14:paraId="5AC9C352" w14:textId="4BC9EAD5">
            <w:pPr>
              <w:pStyle w:val="ListParagraph"/>
              <w:numPr>
                <w:ilvl w:val="2"/>
                <w:numId w:val="32"/>
              </w:numPr>
              <w:spacing w:before="0" w:beforeAutospacing="off" w:after="0" w:afterAutospacing="off"/>
              <w:ind w:left="219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Handbook </w:t>
            </w:r>
          </w:p>
          <w:p w:rsidR="612128C0" w:rsidP="113B6BC5" w:rsidRDefault="612128C0" w14:paraId="4FDFAF1A" w14:textId="346D6183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/>
              <w:ind w:left="1471" w:right="0" w:hanging="360"/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Compilation of </w:t>
            </w: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powerpoints</w:t>
            </w: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 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(</w:t>
            </w:r>
            <w:r w:rsidRPr="113B6BC5" w:rsidR="3F5CA3E7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Anukul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)</w:t>
            </w:r>
          </w:p>
          <w:p w:rsidR="612128C0" w:rsidP="113B6BC5" w:rsidRDefault="612128C0" w14:paraId="166490BE" w14:textId="681FBD4B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/>
              <w:ind w:left="147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Printing of pages saying Library is reserved</w:t>
            </w:r>
            <w:r w:rsidRPr="113B6BC5" w:rsidR="3E07D157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 (</w:t>
            </w:r>
            <w:r w:rsidRPr="113B6BC5" w:rsidR="3E07D157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Sara</w:t>
            </w:r>
            <w:r w:rsidRPr="113B6BC5" w:rsidR="3E07D157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)</w:t>
            </w:r>
          </w:p>
          <w:p w:rsidR="612128C0" w:rsidP="113B6BC5" w:rsidRDefault="612128C0" w14:paraId="56981E34" w14:textId="78ECCB32">
            <w:pPr>
              <w:pStyle w:val="ListParagraph"/>
              <w:numPr>
                <w:ilvl w:val="2"/>
                <w:numId w:val="32"/>
              </w:numPr>
              <w:spacing w:before="0" w:beforeAutospacing="off" w:after="0" w:afterAutospacing="off"/>
              <w:ind w:left="219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Place on tables on </w:t>
            </w:r>
            <w:r w:rsidRPr="113B6BC5" w:rsidR="55755992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Friday</w:t>
            </w:r>
          </w:p>
          <w:p w:rsidR="612128C0" w:rsidP="113B6BC5" w:rsidRDefault="612128C0" w14:paraId="6817451F" w14:textId="0E0B54DA">
            <w:pPr>
              <w:pStyle w:val="ListParagraph"/>
              <w:spacing w:before="0" w:beforeAutospacing="off" w:after="0" w:afterAutospacing="off"/>
              <w:ind w:left="1111" w:right="0" w:hanging="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 </w:t>
            </w:r>
          </w:p>
          <w:p w:rsidR="47CBF7F8" w:rsidP="113B6BC5" w:rsidRDefault="47CBF7F8" w14:paraId="06FEDB8F" w14:textId="059082B3">
            <w:pPr>
              <w:pStyle w:val="ListParagraph"/>
              <w:numPr>
                <w:ilvl w:val="0"/>
                <w:numId w:val="32"/>
              </w:numPr>
              <w:spacing w:before="0" w:beforeAutospacing="off" w:after="0" w:afterAutospacing="off" w:line="276" w:lineRule="auto"/>
              <w:ind w:left="75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47CBF7F8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Handover of certificates, prizes to speakers, </w:t>
            </w:r>
            <w:r w:rsidRPr="113B6BC5" w:rsidR="47CBF7F8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judges</w:t>
            </w:r>
            <w:r w:rsidRPr="113B6BC5" w:rsidR="47CBF7F8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 and winners by Dr. Soltan</w:t>
            </w:r>
            <w:r w:rsidRPr="113B6BC5" w:rsidR="0801971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 and Bashu</w:t>
            </w:r>
          </w:p>
          <w:p w:rsidR="612128C0" w:rsidP="113B6BC5" w:rsidRDefault="612128C0" w14:paraId="198D13C1" w14:textId="13CAE77A">
            <w:pPr>
              <w:pStyle w:val="ListParagraph"/>
              <w:numPr>
                <w:ilvl w:val="0"/>
                <w:numId w:val="32"/>
              </w:numPr>
              <w:spacing w:before="0" w:beforeAutospacing="off" w:after="0" w:afterAutospacing="off" w:line="276" w:lineRule="auto"/>
              <w:ind w:left="75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Operations – Day of </w:t>
            </w:r>
          </w:p>
          <w:p w:rsidR="612128C0" w:rsidP="113B6BC5" w:rsidRDefault="612128C0" w14:paraId="0BDED3F6" w14:textId="228BFC87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 w:line="276" w:lineRule="auto"/>
              <w:ind w:left="147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Set up/take down – all executives be there (9am)</w:t>
            </w:r>
          </w:p>
          <w:p w:rsidR="774E7B7F" w:rsidP="113B6BC5" w:rsidRDefault="774E7B7F" w14:paraId="79627D8F" w14:textId="2022E3F6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 w:line="276" w:lineRule="auto"/>
              <w:ind w:left="147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774E7B7F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Get cart from Deans office</w:t>
            </w:r>
          </w:p>
          <w:p w:rsidR="7F56E9F8" w:rsidP="113B6BC5" w:rsidRDefault="7F56E9F8" w14:paraId="60CDB234" w14:textId="45FAA1BF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 w:line="276" w:lineRule="auto"/>
              <w:ind w:left="147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7F56E9F8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Get the projector from Mike (</w:t>
            </w:r>
            <w:r w:rsidRPr="113B6BC5" w:rsidR="7F56E9F8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Bashu</w:t>
            </w:r>
            <w:r w:rsidRPr="113B6BC5" w:rsidR="7F56E9F8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)</w:t>
            </w:r>
          </w:p>
          <w:p w:rsidR="612128C0" w:rsidP="113B6BC5" w:rsidRDefault="612128C0" w14:paraId="4D2EA8DB" w14:textId="58531661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 w:line="276" w:lineRule="auto"/>
              <w:ind w:left="1471" w:right="0" w:hanging="360"/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MC – </w:t>
            </w:r>
            <w:r w:rsidRPr="113B6BC5" w:rsidR="136ACB01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>Kiranbir Kaur</w:t>
            </w: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  </w:t>
            </w:r>
          </w:p>
          <w:p w:rsidR="612128C0" w:rsidP="113B6BC5" w:rsidRDefault="612128C0" w14:paraId="4F77A3B6" w14:textId="47D1A3B6">
            <w:pPr>
              <w:pStyle w:val="ListParagraph"/>
              <w:numPr>
                <w:ilvl w:val="2"/>
                <w:numId w:val="32"/>
              </w:numPr>
              <w:spacing w:before="0" w:beforeAutospacing="off" w:after="0" w:afterAutospacing="off" w:line="276" w:lineRule="auto"/>
              <w:ind w:left="2191" w:right="0" w:hanging="360"/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Print the agenda 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(</w:t>
            </w:r>
            <w:r w:rsidRPr="113B6BC5" w:rsidR="282D3C4E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Sa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ra)</w:t>
            </w:r>
          </w:p>
          <w:p w:rsidR="612128C0" w:rsidP="113B6BC5" w:rsidRDefault="612128C0" w14:paraId="577F38C3" w14:textId="3E9CAB1E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 w:line="276" w:lineRule="auto"/>
              <w:ind w:left="1471" w:right="0" w:hanging="360"/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Pick up people from parking 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(</w:t>
            </w:r>
            <w:r w:rsidRPr="113B6BC5" w:rsidR="48E4B094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Parvaneh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)</w:t>
            </w:r>
          </w:p>
          <w:p w:rsidR="26DF4232" w:rsidP="113B6BC5" w:rsidRDefault="26DF4232" w14:paraId="2CD5C13F" w14:textId="0DBCAE9C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 w:line="276" w:lineRule="auto"/>
              <w:ind w:left="1471" w:right="0" w:hanging="36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113B6BC5" w:rsidR="26DF423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Masterslide control </w:t>
            </w:r>
            <w:r w:rsidRPr="113B6BC5" w:rsidR="1163672F">
              <w:rPr>
                <w:rFonts w:ascii="Times New Roman" w:hAnsi="Times New Roman" w:eastAsia="Times New Roman" w:cs="Times New Roman"/>
                <w:sz w:val="24"/>
                <w:szCs w:val="24"/>
              </w:rPr>
              <w:t>(</w:t>
            </w:r>
            <w:r w:rsidRPr="113B6BC5" w:rsidR="1163672F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Anukul will bring laptop</w:t>
            </w:r>
            <w:r w:rsidRPr="113B6BC5" w:rsidR="1163672F">
              <w:rPr>
                <w:rFonts w:ascii="Times New Roman" w:hAnsi="Times New Roman" w:eastAsia="Times New Roman" w:cs="Times New Roman"/>
                <w:sz w:val="24"/>
                <w:szCs w:val="24"/>
              </w:rPr>
              <w:t>)</w:t>
            </w:r>
          </w:p>
          <w:p w:rsidR="1DE6C4DC" w:rsidP="113B6BC5" w:rsidRDefault="1DE6C4DC" w14:paraId="69070B08" w14:textId="4E69EF4D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 w:line="276" w:lineRule="auto"/>
              <w:ind w:left="1471" w:right="0" w:hanging="36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113B6BC5" w:rsidR="1DE6C4DC">
              <w:rPr>
                <w:rFonts w:ascii="Times New Roman" w:hAnsi="Times New Roman" w:eastAsia="Times New Roman" w:cs="Times New Roman"/>
                <w:sz w:val="24"/>
                <w:szCs w:val="24"/>
              </w:rPr>
              <w:t>Receive Pizza (Asutosh)</w:t>
            </w:r>
          </w:p>
          <w:p w:rsidR="612128C0" w:rsidP="113B6BC5" w:rsidRDefault="612128C0" w14:paraId="38CDDC09" w14:textId="6368987E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 w:line="276" w:lineRule="auto"/>
              <w:ind w:left="1471" w:right="0" w:hanging="360"/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color w:val="auto"/>
                <w:sz w:val="24"/>
                <w:szCs w:val="24"/>
                <w:lang w:val="en-CA"/>
              </w:rPr>
              <w:t xml:space="preserve">Photos – Volunteer 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(</w:t>
            </w:r>
            <w:r w:rsidRPr="113B6BC5" w:rsidR="3F4E93DB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Gopesh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color w:val="auto"/>
                <w:sz w:val="24"/>
                <w:szCs w:val="24"/>
                <w:lang w:val="en-CA"/>
              </w:rPr>
              <w:t>)</w:t>
            </w:r>
          </w:p>
          <w:p w:rsidR="612128C0" w:rsidP="113B6BC5" w:rsidRDefault="612128C0" w14:paraId="37DC61C1" w14:textId="66AA1B0D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 w:line="276" w:lineRule="auto"/>
              <w:ind w:left="1471" w:right="0" w:hanging="360"/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CA"/>
              </w:rPr>
              <w:t xml:space="preserve">Counting </w:t>
            </w:r>
            <w:r w:rsidRPr="113B6BC5" w:rsidR="7CA64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CA"/>
              </w:rPr>
              <w:t>judges'</w:t>
            </w:r>
            <w:r w:rsidRPr="113B6BC5" w:rsidR="612128C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CA"/>
              </w:rPr>
              <w:t xml:space="preserve"> votes 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sz w:val="24"/>
                <w:szCs w:val="24"/>
                <w:lang w:val="en-CA"/>
              </w:rPr>
              <w:t>(</w:t>
            </w:r>
            <w:r w:rsidRPr="113B6BC5" w:rsidR="47DF9A92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sz w:val="24"/>
                <w:szCs w:val="24"/>
                <w:lang w:val="en-CA"/>
              </w:rPr>
              <w:t>Asutosh &amp; Sara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sz w:val="24"/>
                <w:szCs w:val="24"/>
                <w:lang w:val="en-CA"/>
              </w:rPr>
              <w:t>)</w:t>
            </w:r>
          </w:p>
          <w:p w:rsidR="298F1089" w:rsidP="113B6BC5" w:rsidRDefault="298F1089" w14:paraId="054CD02D" w14:textId="09E230D4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 w:line="276" w:lineRule="auto"/>
              <w:ind w:left="1471" w:right="0" w:hanging="360"/>
              <w:rPr>
                <w:rFonts w:ascii="Times New Roman" w:hAnsi="Times New Roman" w:eastAsia="Times New Roman" w:cs="Times New Roman"/>
                <w:b w:val="0"/>
                <w:bCs w:val="0"/>
                <w:noProof w:val="0"/>
                <w:sz w:val="24"/>
                <w:szCs w:val="24"/>
                <w:lang w:val="en-CA"/>
              </w:rPr>
            </w:pPr>
            <w:r w:rsidRPr="113B6BC5" w:rsidR="298F1089">
              <w:rPr>
                <w:rFonts w:ascii="Times New Roman" w:hAnsi="Times New Roman" w:eastAsia="Times New Roman" w:cs="Times New Roman"/>
                <w:b w:val="0"/>
                <w:bCs w:val="0"/>
                <w:noProof w:val="0"/>
                <w:sz w:val="24"/>
                <w:szCs w:val="24"/>
                <w:lang w:val="en-CA"/>
              </w:rPr>
              <w:t>Write winners name on the certificate</w:t>
            </w:r>
          </w:p>
          <w:p w:rsidR="612128C0" w:rsidP="113B6BC5" w:rsidRDefault="612128C0" w14:paraId="3F6B0441" w14:textId="573A14E0">
            <w:pPr>
              <w:pStyle w:val="ListParagraph"/>
              <w:numPr>
                <w:ilvl w:val="1"/>
                <w:numId w:val="32"/>
              </w:numPr>
              <w:spacing w:before="0" w:beforeAutospacing="off" w:after="0" w:afterAutospacing="off" w:line="276" w:lineRule="auto"/>
              <w:ind w:left="1471" w:right="0" w:hanging="360"/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sz w:val="24"/>
                <w:szCs w:val="24"/>
                <w:lang w:val="en-CA"/>
              </w:rPr>
            </w:pPr>
            <w:r w:rsidRPr="113B6BC5" w:rsidR="612128C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CA"/>
              </w:rPr>
              <w:t xml:space="preserve">Registration 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sz w:val="24"/>
                <w:szCs w:val="24"/>
                <w:lang w:val="en-CA"/>
              </w:rPr>
              <w:t>(</w:t>
            </w:r>
            <w:r w:rsidRPr="113B6BC5" w:rsidR="6586A3C1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sz w:val="24"/>
                <w:szCs w:val="24"/>
                <w:lang w:val="en-CA"/>
              </w:rPr>
              <w:t>Asutosh &amp; Sara</w:t>
            </w:r>
            <w:r w:rsidRPr="113B6BC5" w:rsidR="612128C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sz w:val="24"/>
                <w:szCs w:val="24"/>
                <w:lang w:val="en-CA"/>
              </w:rPr>
              <w:t>)</w:t>
            </w:r>
          </w:p>
          <w:p w:rsidR="0B0593B0" w:rsidP="113B6BC5" w:rsidRDefault="0B0593B0" w14:paraId="4252939A" w14:textId="64DADB48">
            <w:pPr>
              <w:pStyle w:val="ListParagraph"/>
              <w:numPr>
                <w:ilvl w:val="0"/>
                <w:numId w:val="34"/>
              </w:numPr>
              <w:spacing w:before="0" w:beforeAutospacing="off" w:after="0" w:afterAutospacing="off" w:line="276" w:lineRule="auto"/>
              <w:ind w:right="0"/>
              <w:rPr>
                <w:rFonts w:ascii="Times New Roman" w:hAnsi="Times New Roman" w:eastAsia="Times New Roman" w:cs="Times New Roman"/>
                <w:b w:val="0"/>
                <w:bCs w:val="0"/>
                <w:noProof w:val="0"/>
                <w:sz w:val="24"/>
                <w:szCs w:val="24"/>
                <w:lang w:val="en-CA"/>
              </w:rPr>
            </w:pPr>
            <w:r w:rsidRPr="113B6BC5" w:rsidR="0B0593B0">
              <w:rPr>
                <w:rFonts w:ascii="Times New Roman" w:hAnsi="Times New Roman" w:eastAsia="Times New Roman" w:cs="Times New Roman"/>
                <w:b w:val="0"/>
                <w:bCs w:val="0"/>
                <w:noProof w:val="0"/>
                <w:sz w:val="24"/>
                <w:szCs w:val="24"/>
                <w:lang w:val="en-CA"/>
              </w:rPr>
              <w:t xml:space="preserve">Printing of </w:t>
            </w:r>
            <w:r w:rsidRPr="113B6BC5" w:rsidR="2EE723E8">
              <w:rPr>
                <w:rFonts w:ascii="Times New Roman" w:hAnsi="Times New Roman" w:eastAsia="Times New Roman" w:cs="Times New Roman"/>
                <w:b w:val="0"/>
                <w:bCs w:val="0"/>
                <w:noProof w:val="0"/>
                <w:sz w:val="24"/>
                <w:szCs w:val="24"/>
                <w:lang w:val="en-CA"/>
              </w:rPr>
              <w:t>p</w:t>
            </w:r>
            <w:r w:rsidRPr="113B6BC5" w:rsidR="0B0593B0">
              <w:rPr>
                <w:rFonts w:ascii="Times New Roman" w:hAnsi="Times New Roman" w:eastAsia="Times New Roman" w:cs="Times New Roman"/>
                <w:b w:val="0"/>
                <w:bCs w:val="0"/>
                <w:noProof w:val="0"/>
                <w:sz w:val="24"/>
                <w:szCs w:val="24"/>
                <w:lang w:val="en-CA"/>
              </w:rPr>
              <w:t xml:space="preserve">articipants name for their signature </w:t>
            </w:r>
            <w:r w:rsidRPr="113B6BC5" w:rsidR="0B0593B0">
              <w:rPr>
                <w:rFonts w:ascii="Times New Roman" w:hAnsi="Times New Roman" w:eastAsia="Times New Roman" w:cs="Times New Roman"/>
                <w:b w:val="1"/>
                <w:bCs w:val="1"/>
                <w:noProof w:val="0"/>
                <w:sz w:val="24"/>
                <w:szCs w:val="24"/>
                <w:lang w:val="en-CA"/>
              </w:rPr>
              <w:t>(Sara)</w:t>
            </w:r>
          </w:p>
          <w:p w:rsidRPr="00E95F5A" w:rsidR="007C114F" w:rsidP="113B6BC5" w:rsidRDefault="007C114F" w14:paraId="315A67CD" w14:textId="34C025A2">
            <w:pPr>
              <w:pStyle w:val="NoSpacing"/>
              <w:ind w:left="1471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 w:rsidRPr="00E95F5A" w:rsidR="0005282E" w:rsidTr="113B6BC5" w14:paraId="0B4B7F2B" w14:textId="77777777">
        <w:trPr>
          <w:trHeight w:val="724"/>
        </w:trPr>
        <w:tc>
          <w:tcPr>
            <w:tcW w:w="1980" w:type="dxa"/>
            <w:shd w:val="clear" w:color="auto" w:fill="F2F2F2" w:themeFill="background1" w:themeFillShade="F2"/>
            <w:tcMar/>
          </w:tcPr>
          <w:p w:rsidRPr="00E95F5A" w:rsidR="0005282E" w:rsidP="00985499" w:rsidRDefault="0005282E" w14:paraId="4759E4D2" w14:textId="77777777">
            <w:pPr>
              <w:pStyle w:val="NoSpacing"/>
              <w:rPr>
                <w:rFonts w:ascii="Times New Roman" w:hAnsi="Times New Roman" w:cs="Times New Roman"/>
                <w:color w:val="4F81BD" w:themeColor="accent1"/>
                <w:sz w:val="23"/>
                <w:szCs w:val="23"/>
              </w:rPr>
            </w:pPr>
          </w:p>
        </w:tc>
        <w:tc>
          <w:tcPr>
            <w:tcW w:w="8779" w:type="dxa"/>
            <w:tcMar/>
          </w:tcPr>
          <w:p w:rsidRPr="00E95F5A" w:rsidR="0005282E" w:rsidP="113B6BC5" w:rsidRDefault="00ED1130" w14:paraId="5EAC1917" w14:textId="58B2DABF">
            <w:pPr>
              <w:textAlignment w:val="center"/>
              <w:rPr>
                <w:rFonts w:ascii="Times New Roman" w:hAnsi="Times New Roman" w:cs="Times New Roman"/>
                <w:b w:val="1"/>
                <w:bCs w:val="1"/>
                <w:sz w:val="23"/>
                <w:szCs w:val="23"/>
              </w:rPr>
            </w:pPr>
            <w:r w:rsidRPr="113B6BC5" w:rsidR="00ED1130">
              <w:rPr>
                <w:rFonts w:ascii="Times New Roman" w:hAnsi="Times New Roman" w:cs="Times New Roman"/>
                <w:b w:val="1"/>
                <w:bCs w:val="1"/>
                <w:sz w:val="23"/>
                <w:szCs w:val="23"/>
              </w:rPr>
              <w:t xml:space="preserve">Next Meeting: </w:t>
            </w:r>
            <w:r w:rsidRPr="113B6BC5" w:rsidR="6718E50F">
              <w:rPr>
                <w:rFonts w:ascii="Times New Roman" w:hAnsi="Times New Roman" w:cs="Times New Roman"/>
                <w:b w:val="1"/>
                <w:bCs w:val="1"/>
                <w:sz w:val="23"/>
                <w:szCs w:val="23"/>
              </w:rPr>
              <w:t>Fri</w:t>
            </w:r>
            <w:r w:rsidRPr="113B6BC5" w:rsidR="00811547">
              <w:rPr>
                <w:rFonts w:ascii="Times New Roman" w:hAnsi="Times New Roman" w:cs="Times New Roman"/>
                <w:b w:val="1"/>
                <w:bCs w:val="1"/>
                <w:sz w:val="23"/>
                <w:szCs w:val="23"/>
              </w:rPr>
              <w:t xml:space="preserve">day, </w:t>
            </w:r>
            <w:r w:rsidRPr="113B6BC5" w:rsidR="002233DF">
              <w:rPr>
                <w:rFonts w:ascii="Times New Roman" w:hAnsi="Times New Roman" w:cs="Times New Roman"/>
                <w:b w:val="1"/>
                <w:bCs w:val="1"/>
                <w:sz w:val="23"/>
                <w:szCs w:val="23"/>
              </w:rPr>
              <w:t xml:space="preserve">March </w:t>
            </w:r>
            <w:r w:rsidRPr="113B6BC5" w:rsidR="052DB290">
              <w:rPr>
                <w:rFonts w:ascii="Times New Roman" w:hAnsi="Times New Roman" w:cs="Times New Roman"/>
                <w:b w:val="1"/>
                <w:bCs w:val="1"/>
                <w:sz w:val="23"/>
                <w:szCs w:val="23"/>
              </w:rPr>
              <w:t>7</w:t>
            </w:r>
            <w:r w:rsidRPr="113B6BC5" w:rsidR="00811547">
              <w:rPr>
                <w:rFonts w:ascii="Times New Roman" w:hAnsi="Times New Roman" w:cs="Times New Roman"/>
                <w:b w:val="1"/>
                <w:bCs w:val="1"/>
                <w:sz w:val="23"/>
                <w:szCs w:val="23"/>
              </w:rPr>
              <w:t xml:space="preserve"> at </w:t>
            </w:r>
            <w:r w:rsidRPr="113B6BC5" w:rsidR="6E1B5CC2">
              <w:rPr>
                <w:rFonts w:ascii="Times New Roman" w:hAnsi="Times New Roman" w:cs="Times New Roman"/>
                <w:b w:val="1"/>
                <w:bCs w:val="1"/>
                <w:sz w:val="23"/>
                <w:szCs w:val="23"/>
              </w:rPr>
              <w:t>9 am in the library</w:t>
            </w:r>
          </w:p>
        </w:tc>
      </w:tr>
    </w:tbl>
    <w:p w:rsidRPr="00E95F5A" w:rsidR="00D14C57" w:rsidP="00D14C57" w:rsidRDefault="00D14C57" w14:paraId="315A67CF" w14:textId="77777777">
      <w:pPr>
        <w:pStyle w:val="NoSpacing"/>
        <w:rPr>
          <w:rFonts w:ascii="Times New Roman" w:hAnsi="Times New Roman" w:cs="Times New Roman"/>
          <w:sz w:val="23"/>
          <w:szCs w:val="23"/>
        </w:rPr>
      </w:pPr>
    </w:p>
    <w:p w:rsidR="113B6BC5" w:rsidP="113B6BC5" w:rsidRDefault="113B6BC5" w14:paraId="1477FABC" w14:textId="6FBA771D">
      <w:pPr>
        <w:pStyle w:val="NoSpacing"/>
        <w:rPr>
          <w:rFonts w:ascii="Times New Roman" w:hAnsi="Times New Roman" w:cs="Times New Roman"/>
          <w:sz w:val="23"/>
          <w:szCs w:val="23"/>
        </w:rPr>
      </w:pPr>
    </w:p>
    <w:p w:rsidR="113B6BC5" w:rsidP="113B6BC5" w:rsidRDefault="113B6BC5" w14:paraId="4A75D899" w14:textId="32F119EF">
      <w:pPr>
        <w:pStyle w:val="NoSpacing"/>
        <w:rPr>
          <w:rFonts w:ascii="Times New Roman" w:hAnsi="Times New Roman" w:cs="Times New Roman"/>
          <w:sz w:val="23"/>
          <w:szCs w:val="23"/>
        </w:rPr>
      </w:pPr>
    </w:p>
    <w:p w:rsidR="113B6BC5" w:rsidP="113B6BC5" w:rsidRDefault="113B6BC5" w14:paraId="18A4B2EF" w14:textId="1D21C617">
      <w:pPr>
        <w:pStyle w:val="NoSpacing"/>
        <w:rPr>
          <w:rFonts w:ascii="Times New Roman" w:hAnsi="Times New Roman" w:cs="Times New Roman"/>
          <w:sz w:val="23"/>
          <w:szCs w:val="23"/>
        </w:rPr>
      </w:pPr>
    </w:p>
    <w:p w:rsidR="113B6BC5" w:rsidP="113B6BC5" w:rsidRDefault="113B6BC5" w14:paraId="372160B8" w14:textId="723E068F">
      <w:pPr>
        <w:pStyle w:val="NoSpacing"/>
        <w:rPr>
          <w:rFonts w:ascii="Times New Roman" w:hAnsi="Times New Roman" w:cs="Times New Roman"/>
          <w:sz w:val="23"/>
          <w:szCs w:val="23"/>
        </w:rPr>
      </w:pPr>
    </w:p>
    <w:p w:rsidR="113B6BC5" w:rsidP="113B6BC5" w:rsidRDefault="113B6BC5" w14:paraId="3AF3F8BF" w14:textId="3149CFE1">
      <w:pPr>
        <w:pStyle w:val="NoSpacing"/>
        <w:rPr>
          <w:rFonts w:ascii="Times New Roman" w:hAnsi="Times New Roman" w:cs="Times New Roman"/>
          <w:sz w:val="23"/>
          <w:szCs w:val="23"/>
        </w:rPr>
      </w:pPr>
    </w:p>
    <w:p w:rsidR="113B6BC5" w:rsidP="113B6BC5" w:rsidRDefault="113B6BC5" w14:paraId="63EDC4EB" w14:textId="158384B4">
      <w:pPr>
        <w:pStyle w:val="NoSpacing"/>
        <w:rPr>
          <w:rFonts w:ascii="Times New Roman" w:hAnsi="Times New Roman" w:cs="Times New Roman"/>
          <w:sz w:val="23"/>
          <w:szCs w:val="23"/>
        </w:rPr>
      </w:pPr>
    </w:p>
    <w:p w:rsidR="113B6BC5" w:rsidP="113B6BC5" w:rsidRDefault="113B6BC5" w14:paraId="618DBCB6" w14:textId="70F00599">
      <w:pPr>
        <w:pStyle w:val="NoSpacing"/>
        <w:rPr>
          <w:rFonts w:ascii="Times New Roman" w:hAnsi="Times New Roman" w:cs="Times New Roman"/>
          <w:sz w:val="23"/>
          <w:szCs w:val="23"/>
        </w:rPr>
      </w:pPr>
    </w:p>
    <w:p w:rsidR="113B6BC5" w:rsidP="113B6BC5" w:rsidRDefault="113B6BC5" w14:paraId="77304DD1" w14:textId="11A4D631">
      <w:pPr>
        <w:pStyle w:val="NoSpacing"/>
        <w:rPr>
          <w:rFonts w:ascii="Times New Roman" w:hAnsi="Times New Roman" w:cs="Times New Roman"/>
          <w:sz w:val="23"/>
          <w:szCs w:val="23"/>
        </w:rPr>
      </w:pPr>
    </w:p>
    <w:sectPr w:rsidRPr="00E95F5A" w:rsidR="00D14C57" w:rsidSect="00D14C57">
      <w:headerReference w:type="default" r:id="rId8"/>
      <w:footerReference w:type="default" r:id="rId9"/>
      <w:pgSz w:w="12240" w:h="15840" w:orient="portrait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A10A9" w:rsidP="00D14C57" w:rsidRDefault="007A10A9" w14:paraId="1225BC2D" w14:textId="77777777">
      <w:pPr>
        <w:spacing w:after="0" w:line="240" w:lineRule="auto"/>
      </w:pPr>
      <w:r>
        <w:separator/>
      </w:r>
    </w:p>
  </w:endnote>
  <w:endnote w:type="continuationSeparator" w:id="0">
    <w:p w:rsidR="007A10A9" w:rsidP="00D14C57" w:rsidRDefault="007A10A9" w14:paraId="34E1E8A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sdtfl w16du wp14">
  <w:sdt>
    <w:sdtPr>
      <w:id w:val="543651523"/>
      <w:docPartObj>
        <w:docPartGallery w:val="Page Numbers (Bottom of Page)"/>
        <w:docPartUnique/>
      </w:docPartObj>
    </w:sdtPr>
    <w:sdtEndPr/>
    <w:sdtContent>
      <w:p w:rsidR="000A4BA8" w:rsidRDefault="00C87F3E" w14:paraId="315A67E2" w14:textId="50D63CEF">
        <w:pPr>
          <w:pStyle w:val="Footer"/>
        </w:pPr>
        <w:r>
          <w:rPr>
            <w:noProof/>
            <w:lang w:val="pt-BR" w:eastAsia="zh-TW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315A67E7" wp14:editId="5E7F330C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cstheme="minorHAnsi"/>
                                  <w:sz w:val="40"/>
                                  <w:szCs w:val="36"/>
                                  <w:lang w:val="pt-BR"/>
                                </w:rPr>
                                <w:id w:val="252092687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Fonts w:cstheme="minorHAnsi"/>
                                      <w:sz w:val="40"/>
                                      <w:szCs w:val="36"/>
                                      <w:lang w:val="pt-BR"/>
                                    </w:rPr>
                                    <w:id w:val="252092688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EndPr/>
                                  <w:sdtContent>
                                    <w:p w:rsidRPr="000A6416" w:rsidR="000A4BA8" w:rsidRDefault="00654A39" w14:paraId="315A67E8" w14:textId="77777777">
                                      <w:pPr>
                                        <w:jc w:val="center"/>
                                        <w:rPr>
                                          <w:rFonts w:cstheme="minorHAnsi"/>
                                          <w:sz w:val="40"/>
                                          <w:szCs w:val="36"/>
                                          <w:lang w:val="pt-BR"/>
                                        </w:rPr>
                                      </w:pP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fldChar w:fldCharType="begin"/>
                                      </w:r>
                                      <w:r w:rsidRPr="000A6416" w:rsidR="000A4BA8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instrText xml:space="preserve"> PAGE   \* MERGEFORMAT </w:instrText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fldChar w:fldCharType="separate"/>
                                      </w:r>
                                      <w:r w:rsidRPr="000A6416" w:rsidR="00DA3AB6">
                                        <w:rPr>
                                          <w:rFonts w:cstheme="minorHAnsi"/>
                                          <w:noProof/>
                                          <w:sz w:val="40"/>
                                          <w:szCs w:val="36"/>
                                        </w:rPr>
                                        <w:t>1</w:t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Rectangle 1" style="position:absolute;margin-left:0;margin-top:0;width:60pt;height:70.5pt;z-index:25166028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spid="_x0000_s1026" stroked="f" w14:anchorId="315A67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">
                  <v:textbox>
                    <w:txbxContent>
                      <w:sdt>
                        <w:sdtPr>
                          <w:rPr>
                            <w:rFonts w:cstheme="minorHAnsi"/>
                            <w:sz w:val="40"/>
                            <w:szCs w:val="36"/>
                            <w:lang w:val="pt-BR"/>
                          </w:rPr>
                          <w:id w:val="252092687"/>
                          <w:docPartObj>
                            <w:docPartGallery w:val="Page Numbers (Margins)"/>
                            <w:docPartUnique/>
                          </w:docPartObj>
                        </w:sdtPr>
                        <w:sdtEndPr/>
                        <w:sdtContent>
                          <w:sdt>
                            <w:sdtPr>
                              <w:rPr>
                                <w:rFonts w:cstheme="minorHAnsi"/>
                                <w:sz w:val="40"/>
                                <w:szCs w:val="36"/>
                                <w:lang w:val="pt-BR"/>
                              </w:rPr>
                              <w:id w:val="252092688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EndPr/>
                            <w:sdtContent>
                              <w:p w:rsidRPr="000A6416" w:rsidR="000A4BA8" w:rsidRDefault="00654A39" w14:paraId="315A67E8" w14:textId="77777777">
                                <w:pPr>
                                  <w:jc w:val="center"/>
                                  <w:rPr>
                                    <w:rFonts w:cstheme="minorHAnsi"/>
                                    <w:sz w:val="40"/>
                                    <w:szCs w:val="36"/>
                                    <w:lang w:val="pt-BR"/>
                                  </w:rPr>
                                </w:pP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fldChar w:fldCharType="begin"/>
                                </w:r>
                                <w:r w:rsidRPr="000A6416" w:rsidR="000A4BA8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instrText xml:space="preserve"> PAGE   \* MERGEFORMAT </w:instrText>
                                </w: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fldChar w:fldCharType="separate"/>
                                </w:r>
                                <w:r w:rsidRPr="000A6416" w:rsidR="00DA3AB6">
                                  <w:rPr>
                                    <w:rFonts w:cstheme="minorHAnsi"/>
                                    <w:noProof/>
                                    <w:sz w:val="40"/>
                                    <w:szCs w:val="36"/>
                                  </w:rPr>
                                  <w:t>1</w:t>
                                </w: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A10A9" w:rsidP="00D14C57" w:rsidRDefault="007A10A9" w14:paraId="63C345F3" w14:textId="77777777">
      <w:pPr>
        <w:spacing w:after="0" w:line="240" w:lineRule="auto"/>
      </w:pPr>
      <w:r>
        <w:separator/>
      </w:r>
    </w:p>
  </w:footnote>
  <w:footnote w:type="continuationSeparator" w:id="0">
    <w:p w:rsidR="007A10A9" w:rsidP="00D14C57" w:rsidRDefault="007A10A9" w14:paraId="4A225A1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5866"/>
      <w:gridCol w:w="4934"/>
    </w:tblGrid>
    <w:tr w:rsidR="000A6416" w:rsidTr="000A6416" w14:paraId="67A54D2A" w14:textId="77777777">
      <w:tc>
        <w:tcPr>
          <w:tcW w:w="5395" w:type="dxa"/>
        </w:tcPr>
        <w:p w:rsidR="000A6416" w:rsidP="000A6416" w:rsidRDefault="000A6416" w14:paraId="6FC8F1FA" w14:textId="71BDEC20">
          <w:pPr>
            <w:pStyle w:val="Header"/>
          </w:pPr>
          <w:r w:rsidRPr="00D14C57">
            <w:rPr>
              <w:noProof/>
              <w:lang w:eastAsia="en-CA"/>
            </w:rPr>
            <w:drawing>
              <wp:inline distT="0" distB="0" distL="0" distR="0" wp14:anchorId="1E188655" wp14:editId="6A436949">
                <wp:extent cx="3587750" cy="616924"/>
                <wp:effectExtent l="0" t="0" r="0" b="0"/>
                <wp:docPr id="3" name="Imagem 1" descr="C:\Users\Sony\AppData\Local\Temp\Rar$DRa0.478\usask_SecondaryLogo_Engineering\usask_engineering_colou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ony\AppData\Local\Temp\Rar$DRa0.478\usask_SecondaryLogo_Engineering\usask_engineering_colour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60269" cy="62939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95" w:type="dxa"/>
        </w:tcPr>
        <w:p w:rsidR="000A6416" w:rsidP="000A6416" w:rsidRDefault="000A6416" w14:paraId="0AF8035A" w14:textId="3D4D87D9">
          <w:pPr>
            <w:pStyle w:val="Header"/>
            <w:jc w:val="right"/>
          </w:pPr>
          <w:r w:rsidRPr="00D14C57">
            <w:rPr>
              <w:noProof/>
              <w:lang w:eastAsia="en-CA"/>
            </w:rPr>
            <w:drawing>
              <wp:inline distT="0" distB="0" distL="0" distR="0" wp14:anchorId="6261537E" wp14:editId="5E0CD232">
                <wp:extent cx="735330" cy="735330"/>
                <wp:effectExtent l="0" t="0" r="7620" b="7620"/>
                <wp:docPr id="4" name="Imagem 2" descr="C:\Users\Sony\Desktop\ZeEh\PhD\EGCC\Logo EGCC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Sony\Desktop\ZeEh\PhD\EGCC\Logo EGCC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8313" cy="73831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D14C57" w:rsidP="000A6416" w:rsidRDefault="00D14C57" w14:paraId="315A67E1" w14:textId="0E70CC38">
    <w:pPr>
      <w:pStyle w:val="Header"/>
      <w:jc w:val="right"/>
    </w:pPr>
    <w: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6">
    <w:nsid w:val="11ed720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"/>
      <w:lvlJc w:val="left"/>
      <w:pPr>
        <w:ind w:left="1831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51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71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91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711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31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51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71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91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6a7033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"/>
      <w:lvlJc w:val="left"/>
      <w:pPr>
        <w:ind w:left="1831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51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71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91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711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31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51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71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91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a01fd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"/>
      <w:lvlJc w:val="left"/>
      <w:pPr>
        <w:ind w:left="1471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91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911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31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51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71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91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511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31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637c9bb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"/>
      <w:lvlJc w:val="left"/>
      <w:pPr>
        <w:ind w:left="1831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51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71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91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711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31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51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71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91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73331b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1471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91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911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31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51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71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91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511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31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1f12831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§"/>
      <w:lvlJc w:val="left"/>
      <w:pPr>
        <w:ind w:left="2160" w:hanging="360"/>
      </w:pPr>
      <w:rPr>
        <w:rFonts w:hint="default" w:ascii="Symbol" w:hAnsi="Symbol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B3539D"/>
    <w:multiLevelType w:val="hybridMultilevel"/>
    <w:tmpl w:val="0A1C2646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" w15:restartNumberingAfterBreak="0">
    <w:nsid w:val="02603B65"/>
    <w:multiLevelType w:val="hybridMultilevel"/>
    <w:tmpl w:val="F64660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567718B"/>
    <w:multiLevelType w:val="hybridMultilevel"/>
    <w:tmpl w:val="66A2DB6E"/>
    <w:lvl w:ilvl="0" w:tplc="0409000B">
      <w:start w:val="1"/>
      <w:numFmt w:val="bullet"/>
      <w:lvlText w:val=""/>
      <w:lvlJc w:val="left"/>
      <w:pPr>
        <w:ind w:left="139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5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2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9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150" w:hanging="360"/>
      </w:pPr>
      <w:rPr>
        <w:rFonts w:hint="default" w:ascii="Wingdings" w:hAnsi="Wingdings"/>
      </w:rPr>
    </w:lvl>
  </w:abstractNum>
  <w:abstractNum w:abstractNumId="3" w15:restartNumberingAfterBreak="0">
    <w:nsid w:val="09C20BD9"/>
    <w:multiLevelType w:val="hybridMultilevel"/>
    <w:tmpl w:val="C0061E38"/>
    <w:lvl w:ilvl="0" w:tplc="F954B740">
      <w:numFmt w:val="bullet"/>
      <w:lvlText w:val="-"/>
      <w:lvlJc w:val="left"/>
      <w:pPr>
        <w:ind w:left="76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hint="default" w:ascii="Wingdings" w:hAnsi="Wingdings"/>
      </w:rPr>
    </w:lvl>
  </w:abstractNum>
  <w:abstractNum w:abstractNumId="4" w15:restartNumberingAfterBreak="0">
    <w:nsid w:val="0AD1349B"/>
    <w:multiLevelType w:val="hybridMultilevel"/>
    <w:tmpl w:val="2542B7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BF536EF"/>
    <w:multiLevelType w:val="hybridMultilevel"/>
    <w:tmpl w:val="67BC144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206500D1"/>
    <w:multiLevelType w:val="hybridMultilevel"/>
    <w:tmpl w:val="1828264A"/>
    <w:lvl w:ilvl="0" w:tplc="91B685C6">
      <w:start w:val="1"/>
      <w:numFmt w:val="bullet"/>
      <w:lvlText w:val="o"/>
      <w:lvlJc w:val="left"/>
      <w:pPr>
        <w:ind w:left="184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25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0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7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600" w:hanging="360"/>
      </w:pPr>
      <w:rPr>
        <w:rFonts w:hint="default" w:ascii="Wingdings" w:hAnsi="Wingdings"/>
      </w:rPr>
    </w:lvl>
  </w:abstractNum>
  <w:abstractNum w:abstractNumId="7" w15:restartNumberingAfterBreak="0">
    <w:nsid w:val="268D2BFE"/>
    <w:multiLevelType w:val="hybridMultilevel"/>
    <w:tmpl w:val="303250C6"/>
    <w:lvl w:ilvl="0" w:tplc="3F64336C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7454C33"/>
    <w:multiLevelType w:val="hybridMultilevel"/>
    <w:tmpl w:val="119E18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C3FF1"/>
    <w:multiLevelType w:val="hybridMultilevel"/>
    <w:tmpl w:val="96C200F6"/>
    <w:lvl w:ilvl="0" w:tplc="04090005">
      <w:start w:val="1"/>
      <w:numFmt w:val="bullet"/>
      <w:lvlText w:val=""/>
      <w:lvlJc w:val="left"/>
      <w:pPr>
        <w:ind w:left="1111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3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5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7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9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1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3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5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71" w:hanging="360"/>
      </w:pPr>
      <w:rPr>
        <w:rFonts w:hint="default" w:ascii="Wingdings" w:hAnsi="Wingdings"/>
      </w:rPr>
    </w:lvl>
  </w:abstractNum>
  <w:abstractNum w:abstractNumId="10" w15:restartNumberingAfterBreak="0">
    <w:nsid w:val="27FF1DEB"/>
    <w:multiLevelType w:val="hybridMultilevel"/>
    <w:tmpl w:val="FE98B30E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9A37E77"/>
    <w:multiLevelType w:val="hybridMultilevel"/>
    <w:tmpl w:val="D324BEAC"/>
    <w:lvl w:ilvl="0" w:tplc="3D8A2CA6">
      <w:numFmt w:val="bullet"/>
      <w:lvlText w:val="-"/>
      <w:lvlJc w:val="left"/>
      <w:pPr>
        <w:ind w:left="2191" w:hanging="360"/>
      </w:pPr>
      <w:rPr>
        <w:rFonts w:hint="default" w:ascii="Times New Roman" w:hAnsi="Times New Roman" w:cs="Times New Roman" w:eastAsiaTheme="minorHAnsi"/>
      </w:rPr>
    </w:lvl>
    <w:lvl w:ilvl="1" w:tplc="04090003" w:tentative="1">
      <w:start w:val="1"/>
      <w:numFmt w:val="bullet"/>
      <w:lvlText w:val="o"/>
      <w:lvlJc w:val="left"/>
      <w:pPr>
        <w:ind w:left="291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3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5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7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9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51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3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51" w:hanging="360"/>
      </w:pPr>
      <w:rPr>
        <w:rFonts w:hint="default" w:ascii="Wingdings" w:hAnsi="Wingdings"/>
      </w:rPr>
    </w:lvl>
  </w:abstractNum>
  <w:abstractNum w:abstractNumId="12" w15:restartNumberingAfterBreak="0">
    <w:nsid w:val="2AE85255"/>
    <w:multiLevelType w:val="hybridMultilevel"/>
    <w:tmpl w:val="5900A676"/>
    <w:lvl w:ilvl="0" w:tplc="04090005">
      <w:start w:val="1"/>
      <w:numFmt w:val="bullet"/>
      <w:lvlText w:val=""/>
      <w:lvlJc w:val="left"/>
      <w:pPr>
        <w:ind w:left="1036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hint="default" w:ascii="Wingdings" w:hAnsi="Wingdings"/>
      </w:rPr>
    </w:lvl>
  </w:abstractNum>
  <w:abstractNum w:abstractNumId="13" w15:restartNumberingAfterBreak="0">
    <w:nsid w:val="2FBA230B"/>
    <w:multiLevelType w:val="hybridMultilevel"/>
    <w:tmpl w:val="EECE010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E11587"/>
    <w:multiLevelType w:val="hybridMultilevel"/>
    <w:tmpl w:val="EC643E78"/>
    <w:lvl w:ilvl="0" w:tplc="04090001">
      <w:start w:val="1"/>
      <w:numFmt w:val="bullet"/>
      <w:lvlText w:val=""/>
      <w:lvlJc w:val="left"/>
      <w:pPr>
        <w:ind w:left="103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hint="default" w:ascii="Wingdings" w:hAnsi="Wingdings"/>
      </w:rPr>
    </w:lvl>
  </w:abstractNum>
  <w:abstractNum w:abstractNumId="15" w15:restartNumberingAfterBreak="0">
    <w:nsid w:val="31AB19AF"/>
    <w:multiLevelType w:val="hybridMultilevel"/>
    <w:tmpl w:val="19C2A8E2"/>
    <w:lvl w:ilvl="0" w:tplc="04090005">
      <w:start w:val="1"/>
      <w:numFmt w:val="bullet"/>
      <w:lvlText w:val=""/>
      <w:lvlJc w:val="left"/>
      <w:pPr>
        <w:ind w:left="766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hint="default" w:ascii="Wingdings" w:hAnsi="Wingdings"/>
      </w:rPr>
    </w:lvl>
  </w:abstractNum>
  <w:abstractNum w:abstractNumId="16" w15:restartNumberingAfterBreak="0">
    <w:nsid w:val="32E36C8B"/>
    <w:multiLevelType w:val="hybridMultilevel"/>
    <w:tmpl w:val="CF544EDE"/>
    <w:lvl w:ilvl="0" w:tplc="04090005">
      <w:start w:val="1"/>
      <w:numFmt w:val="bullet"/>
      <w:lvlText w:val=""/>
      <w:lvlJc w:val="left"/>
      <w:pPr>
        <w:ind w:left="1111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3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5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7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9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1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3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5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71" w:hanging="360"/>
      </w:pPr>
      <w:rPr>
        <w:rFonts w:hint="default" w:ascii="Wingdings" w:hAnsi="Wingdings"/>
      </w:rPr>
    </w:lvl>
  </w:abstractNum>
  <w:abstractNum w:abstractNumId="17" w15:restartNumberingAfterBreak="0">
    <w:nsid w:val="32EE191D"/>
    <w:multiLevelType w:val="hybridMultilevel"/>
    <w:tmpl w:val="EECE01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B4672"/>
    <w:multiLevelType w:val="hybridMultilevel"/>
    <w:tmpl w:val="8EE42C1C"/>
    <w:lvl w:ilvl="0" w:tplc="3F64336C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6772D83"/>
    <w:multiLevelType w:val="hybridMultilevel"/>
    <w:tmpl w:val="018A4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C54F04"/>
    <w:multiLevelType w:val="hybridMultilevel"/>
    <w:tmpl w:val="D04EE67C"/>
    <w:lvl w:ilvl="0" w:tplc="04090001">
      <w:start w:val="1"/>
      <w:numFmt w:val="bullet"/>
      <w:lvlText w:val=""/>
      <w:lvlJc w:val="left"/>
      <w:pPr>
        <w:ind w:left="751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71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91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911" w:hanging="360"/>
      </w:pPr>
      <w:rPr>
        <w:rFonts w:hint="default" w:ascii="Symbol" w:hAnsi="Symbol"/>
      </w:rPr>
    </w:lvl>
    <w:lvl w:ilvl="4" w:tplc="C1208260">
      <w:start w:val="2"/>
      <w:numFmt w:val="bullet"/>
      <w:lvlText w:val="–"/>
      <w:lvlJc w:val="left"/>
      <w:pPr>
        <w:ind w:left="3631" w:hanging="360"/>
      </w:pPr>
      <w:rPr>
        <w:rFonts w:hint="default" w:ascii="Calibri" w:hAnsi="Calibri" w:cs="Calibri" w:eastAsiaTheme="minorHAnsi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hint="default" w:ascii="Wingdings" w:hAnsi="Wingdings"/>
      </w:rPr>
    </w:lvl>
  </w:abstractNum>
  <w:abstractNum w:abstractNumId="21" w15:restartNumberingAfterBreak="0">
    <w:nsid w:val="41F06648"/>
    <w:multiLevelType w:val="hybridMultilevel"/>
    <w:tmpl w:val="EE142AB4"/>
    <w:lvl w:ilvl="0" w:tplc="4E7EC2DC">
      <w:start w:val="3"/>
      <w:numFmt w:val="bullet"/>
      <w:lvlText w:val="-"/>
      <w:lvlJc w:val="left"/>
      <w:pPr>
        <w:ind w:left="676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39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1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3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55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27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99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36" w:hanging="360"/>
      </w:pPr>
      <w:rPr>
        <w:rFonts w:hint="default" w:ascii="Wingdings" w:hAnsi="Wingdings"/>
      </w:rPr>
    </w:lvl>
  </w:abstractNum>
  <w:abstractNum w:abstractNumId="22" w15:restartNumberingAfterBreak="0">
    <w:nsid w:val="43850290"/>
    <w:multiLevelType w:val="hybridMultilevel"/>
    <w:tmpl w:val="6F08F3AE"/>
    <w:lvl w:ilvl="0" w:tplc="91B685C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3" w15:restartNumberingAfterBreak="0">
    <w:nsid w:val="49D706C8"/>
    <w:multiLevelType w:val="multilevel"/>
    <w:tmpl w:val="CB38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4E125782"/>
    <w:multiLevelType w:val="hybridMultilevel"/>
    <w:tmpl w:val="40DED020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72621B2"/>
    <w:multiLevelType w:val="hybridMultilevel"/>
    <w:tmpl w:val="CBBED27E"/>
    <w:lvl w:ilvl="0" w:tplc="0409000B">
      <w:start w:val="1"/>
      <w:numFmt w:val="bullet"/>
      <w:lvlText w:val=""/>
      <w:lvlJc w:val="left"/>
      <w:pPr>
        <w:ind w:left="1396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1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3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55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27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99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1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3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156" w:hanging="360"/>
      </w:pPr>
      <w:rPr>
        <w:rFonts w:hint="default" w:ascii="Wingdings" w:hAnsi="Wingdings"/>
      </w:rPr>
    </w:lvl>
  </w:abstractNum>
  <w:abstractNum w:abstractNumId="26" w15:restartNumberingAfterBreak="0">
    <w:nsid w:val="605202BD"/>
    <w:multiLevelType w:val="hybridMultilevel"/>
    <w:tmpl w:val="41AE178E"/>
    <w:lvl w:ilvl="0" w:tplc="0409000B">
      <w:start w:val="1"/>
      <w:numFmt w:val="bullet"/>
      <w:lvlText w:val=""/>
      <w:lvlJc w:val="left"/>
      <w:pPr>
        <w:ind w:left="1111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831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551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271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991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711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431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151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871" w:hanging="360"/>
      </w:pPr>
      <w:rPr>
        <w:rFonts w:hint="default" w:ascii="Wingdings" w:hAnsi="Wingdings"/>
      </w:rPr>
    </w:lvl>
  </w:abstractNum>
  <w:abstractNum w:abstractNumId="27" w15:restartNumberingAfterBreak="0">
    <w:nsid w:val="660477BA"/>
    <w:multiLevelType w:val="hybridMultilevel"/>
    <w:tmpl w:val="CBC02778"/>
    <w:lvl w:ilvl="0" w:tplc="0409000B">
      <w:start w:val="1"/>
      <w:numFmt w:val="bullet"/>
      <w:lvlText w:val=""/>
      <w:lvlJc w:val="left"/>
      <w:pPr>
        <w:ind w:left="1036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756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476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196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916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636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356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076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796" w:hanging="360"/>
      </w:pPr>
      <w:rPr>
        <w:rFonts w:hint="default" w:ascii="Wingdings" w:hAnsi="Wingdings"/>
      </w:rPr>
    </w:lvl>
  </w:abstractNum>
  <w:abstractNum w:abstractNumId="28" w15:restartNumberingAfterBreak="0">
    <w:nsid w:val="66593142"/>
    <w:multiLevelType w:val="hybridMultilevel"/>
    <w:tmpl w:val="F7507B10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A2F4F7E"/>
    <w:multiLevelType w:val="hybridMultilevel"/>
    <w:tmpl w:val="DB340344"/>
    <w:lvl w:ilvl="0" w:tplc="04090003">
      <w:start w:val="1"/>
      <w:numFmt w:val="bullet"/>
      <w:lvlText w:val="o"/>
      <w:lvlJc w:val="left"/>
      <w:pPr>
        <w:ind w:left="1471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9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1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3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5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7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9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1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31" w:hanging="360"/>
      </w:pPr>
      <w:rPr>
        <w:rFonts w:hint="default" w:ascii="Wingdings" w:hAnsi="Wingdings"/>
      </w:rPr>
    </w:lvl>
  </w:abstractNum>
  <w:abstractNum w:abstractNumId="30" w15:restartNumberingAfterBreak="0">
    <w:nsid w:val="6AF57737"/>
    <w:multiLevelType w:val="hybridMultilevel"/>
    <w:tmpl w:val="018A4B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37">
    <w:abstractNumId w:val="36"/>
  </w: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1" w16cid:durableId="1320226856">
    <w:abstractNumId w:val="17"/>
  </w:num>
  <w:num w:numId="2" w16cid:durableId="2033803671">
    <w:abstractNumId w:val="19"/>
  </w:num>
  <w:num w:numId="3" w16cid:durableId="1754037580">
    <w:abstractNumId w:val="23"/>
  </w:num>
  <w:num w:numId="4" w16cid:durableId="509755710">
    <w:abstractNumId w:val="7"/>
  </w:num>
  <w:num w:numId="5" w16cid:durableId="616524146">
    <w:abstractNumId w:val="22"/>
  </w:num>
  <w:num w:numId="6" w16cid:durableId="124743712">
    <w:abstractNumId w:val="30"/>
  </w:num>
  <w:num w:numId="7" w16cid:durableId="1811241985">
    <w:abstractNumId w:val="21"/>
  </w:num>
  <w:num w:numId="8" w16cid:durableId="210924243">
    <w:abstractNumId w:val="0"/>
  </w:num>
  <w:num w:numId="9" w16cid:durableId="724110854">
    <w:abstractNumId w:val="8"/>
  </w:num>
  <w:num w:numId="10" w16cid:durableId="857353117">
    <w:abstractNumId w:val="6"/>
  </w:num>
  <w:num w:numId="11" w16cid:durableId="13196179">
    <w:abstractNumId w:val="18"/>
  </w:num>
  <w:num w:numId="12" w16cid:durableId="1323780602">
    <w:abstractNumId w:val="4"/>
  </w:num>
  <w:num w:numId="13" w16cid:durableId="1500806409">
    <w:abstractNumId w:val="14"/>
  </w:num>
  <w:num w:numId="14" w16cid:durableId="931741161">
    <w:abstractNumId w:val="12"/>
  </w:num>
  <w:num w:numId="15" w16cid:durableId="1154683596">
    <w:abstractNumId w:val="27"/>
  </w:num>
  <w:num w:numId="16" w16cid:durableId="509181537">
    <w:abstractNumId w:val="16"/>
  </w:num>
  <w:num w:numId="17" w16cid:durableId="1189025059">
    <w:abstractNumId w:val="9"/>
  </w:num>
  <w:num w:numId="18" w16cid:durableId="1020666825">
    <w:abstractNumId w:val="26"/>
  </w:num>
  <w:num w:numId="19" w16cid:durableId="1657999593">
    <w:abstractNumId w:val="3"/>
  </w:num>
  <w:num w:numId="20" w16cid:durableId="1213156711">
    <w:abstractNumId w:val="25"/>
  </w:num>
  <w:num w:numId="21" w16cid:durableId="475217881">
    <w:abstractNumId w:val="15"/>
  </w:num>
  <w:num w:numId="22" w16cid:durableId="917132531">
    <w:abstractNumId w:val="2"/>
  </w:num>
  <w:num w:numId="23" w16cid:durableId="211620348">
    <w:abstractNumId w:val="10"/>
  </w:num>
  <w:num w:numId="24" w16cid:durableId="320161280">
    <w:abstractNumId w:val="24"/>
  </w:num>
  <w:num w:numId="25" w16cid:durableId="936865584">
    <w:abstractNumId w:val="20"/>
  </w:num>
  <w:num w:numId="26" w16cid:durableId="1717121734">
    <w:abstractNumId w:val="1"/>
  </w:num>
  <w:num w:numId="27" w16cid:durableId="146552134">
    <w:abstractNumId w:val="29"/>
  </w:num>
  <w:num w:numId="28" w16cid:durableId="248850950">
    <w:abstractNumId w:val="13"/>
  </w:num>
  <w:num w:numId="29" w16cid:durableId="1618559981">
    <w:abstractNumId w:val="5"/>
  </w:num>
  <w:num w:numId="30" w16cid:durableId="1670600441">
    <w:abstractNumId w:val="28"/>
  </w:num>
  <w:num w:numId="31" w16cid:durableId="20463685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W1MLI0NDA1MDFT0lEKTi0uzszPAykwtKgFAAUuhXotAAAA"/>
  </w:docVars>
  <w:rsids>
    <w:rsidRoot w:val="00D14C57"/>
    <w:rsid w:val="00006B68"/>
    <w:rsid w:val="00007DDA"/>
    <w:rsid w:val="00010612"/>
    <w:rsid w:val="00012FA7"/>
    <w:rsid w:val="0001379B"/>
    <w:rsid w:val="00015A9B"/>
    <w:rsid w:val="00015D3E"/>
    <w:rsid w:val="00022DDA"/>
    <w:rsid w:val="00023CB2"/>
    <w:rsid w:val="00024239"/>
    <w:rsid w:val="00024A66"/>
    <w:rsid w:val="0003079A"/>
    <w:rsid w:val="000339C6"/>
    <w:rsid w:val="00033EE3"/>
    <w:rsid w:val="00036696"/>
    <w:rsid w:val="00036C84"/>
    <w:rsid w:val="00037550"/>
    <w:rsid w:val="00040791"/>
    <w:rsid w:val="00040DCE"/>
    <w:rsid w:val="00041E44"/>
    <w:rsid w:val="000423E7"/>
    <w:rsid w:val="00042CA9"/>
    <w:rsid w:val="00042DDD"/>
    <w:rsid w:val="000444F5"/>
    <w:rsid w:val="000454AF"/>
    <w:rsid w:val="0005171C"/>
    <w:rsid w:val="00051C9B"/>
    <w:rsid w:val="0005282E"/>
    <w:rsid w:val="00053681"/>
    <w:rsid w:val="00053ED3"/>
    <w:rsid w:val="000621B7"/>
    <w:rsid w:val="00067857"/>
    <w:rsid w:val="00070635"/>
    <w:rsid w:val="000715A2"/>
    <w:rsid w:val="00072ECF"/>
    <w:rsid w:val="000749D3"/>
    <w:rsid w:val="000753CF"/>
    <w:rsid w:val="0007663B"/>
    <w:rsid w:val="000776BB"/>
    <w:rsid w:val="00077C0F"/>
    <w:rsid w:val="000829C7"/>
    <w:rsid w:val="0008408A"/>
    <w:rsid w:val="000842DD"/>
    <w:rsid w:val="000844B4"/>
    <w:rsid w:val="0008475A"/>
    <w:rsid w:val="000861D0"/>
    <w:rsid w:val="00091F35"/>
    <w:rsid w:val="000923D9"/>
    <w:rsid w:val="00092A67"/>
    <w:rsid w:val="0009317E"/>
    <w:rsid w:val="00094A24"/>
    <w:rsid w:val="00095F17"/>
    <w:rsid w:val="000970ED"/>
    <w:rsid w:val="000A136B"/>
    <w:rsid w:val="000A2D1A"/>
    <w:rsid w:val="000A4BA8"/>
    <w:rsid w:val="000A6416"/>
    <w:rsid w:val="000A6DDF"/>
    <w:rsid w:val="000A7A2C"/>
    <w:rsid w:val="000B0302"/>
    <w:rsid w:val="000B194D"/>
    <w:rsid w:val="000B23E3"/>
    <w:rsid w:val="000B2B4F"/>
    <w:rsid w:val="000B41F0"/>
    <w:rsid w:val="000B4E90"/>
    <w:rsid w:val="000B54AC"/>
    <w:rsid w:val="000B676A"/>
    <w:rsid w:val="000B6F33"/>
    <w:rsid w:val="000B7195"/>
    <w:rsid w:val="000C003F"/>
    <w:rsid w:val="000C0CA2"/>
    <w:rsid w:val="000C164D"/>
    <w:rsid w:val="000C21D3"/>
    <w:rsid w:val="000C2AAE"/>
    <w:rsid w:val="000C32DB"/>
    <w:rsid w:val="000D1A2A"/>
    <w:rsid w:val="000D44AF"/>
    <w:rsid w:val="000D4B45"/>
    <w:rsid w:val="000D6003"/>
    <w:rsid w:val="000D69E1"/>
    <w:rsid w:val="000E3380"/>
    <w:rsid w:val="000E3813"/>
    <w:rsid w:val="000E3CDF"/>
    <w:rsid w:val="000E4561"/>
    <w:rsid w:val="000E517B"/>
    <w:rsid w:val="000E530D"/>
    <w:rsid w:val="000E7376"/>
    <w:rsid w:val="000F01B2"/>
    <w:rsid w:val="000F08B5"/>
    <w:rsid w:val="000F0A16"/>
    <w:rsid w:val="000F2A3C"/>
    <w:rsid w:val="000F480F"/>
    <w:rsid w:val="000F4B55"/>
    <w:rsid w:val="000F62FD"/>
    <w:rsid w:val="001018D9"/>
    <w:rsid w:val="001033ED"/>
    <w:rsid w:val="00103DDB"/>
    <w:rsid w:val="00105347"/>
    <w:rsid w:val="00106570"/>
    <w:rsid w:val="00112F88"/>
    <w:rsid w:val="0011636A"/>
    <w:rsid w:val="0012138C"/>
    <w:rsid w:val="00122168"/>
    <w:rsid w:val="0012220D"/>
    <w:rsid w:val="00124366"/>
    <w:rsid w:val="00124DE8"/>
    <w:rsid w:val="00127212"/>
    <w:rsid w:val="00130DB9"/>
    <w:rsid w:val="00131136"/>
    <w:rsid w:val="0013189B"/>
    <w:rsid w:val="0013403C"/>
    <w:rsid w:val="00134666"/>
    <w:rsid w:val="001348B1"/>
    <w:rsid w:val="00135163"/>
    <w:rsid w:val="00140251"/>
    <w:rsid w:val="00141382"/>
    <w:rsid w:val="00142B6D"/>
    <w:rsid w:val="00143EE6"/>
    <w:rsid w:val="001444FB"/>
    <w:rsid w:val="00145547"/>
    <w:rsid w:val="001514CC"/>
    <w:rsid w:val="001530D7"/>
    <w:rsid w:val="001538FE"/>
    <w:rsid w:val="00154B5B"/>
    <w:rsid w:val="00154CD4"/>
    <w:rsid w:val="00154CFE"/>
    <w:rsid w:val="00155363"/>
    <w:rsid w:val="00156587"/>
    <w:rsid w:val="001573BD"/>
    <w:rsid w:val="00160D21"/>
    <w:rsid w:val="00162EFA"/>
    <w:rsid w:val="001638B3"/>
    <w:rsid w:val="00164309"/>
    <w:rsid w:val="001646C1"/>
    <w:rsid w:val="00165755"/>
    <w:rsid w:val="00165FA1"/>
    <w:rsid w:val="00170A65"/>
    <w:rsid w:val="00173A0D"/>
    <w:rsid w:val="001741DE"/>
    <w:rsid w:val="00174A55"/>
    <w:rsid w:val="00175302"/>
    <w:rsid w:val="0017564D"/>
    <w:rsid w:val="001771D2"/>
    <w:rsid w:val="00180146"/>
    <w:rsid w:val="001801B6"/>
    <w:rsid w:val="0018255F"/>
    <w:rsid w:val="00183D7E"/>
    <w:rsid w:val="00185578"/>
    <w:rsid w:val="001861FB"/>
    <w:rsid w:val="00186BF5"/>
    <w:rsid w:val="001870DE"/>
    <w:rsid w:val="00187CA8"/>
    <w:rsid w:val="00192E73"/>
    <w:rsid w:val="00193FB5"/>
    <w:rsid w:val="001966C9"/>
    <w:rsid w:val="00197EA0"/>
    <w:rsid w:val="001A1E9A"/>
    <w:rsid w:val="001A20C1"/>
    <w:rsid w:val="001A344A"/>
    <w:rsid w:val="001A7D2D"/>
    <w:rsid w:val="001B0501"/>
    <w:rsid w:val="001B1939"/>
    <w:rsid w:val="001B1EE4"/>
    <w:rsid w:val="001B267D"/>
    <w:rsid w:val="001B30CA"/>
    <w:rsid w:val="001B3ABE"/>
    <w:rsid w:val="001B7723"/>
    <w:rsid w:val="001C1A98"/>
    <w:rsid w:val="001C3A37"/>
    <w:rsid w:val="001C7288"/>
    <w:rsid w:val="001D0F4E"/>
    <w:rsid w:val="001D20BE"/>
    <w:rsid w:val="001D3650"/>
    <w:rsid w:val="001D3799"/>
    <w:rsid w:val="001D43D9"/>
    <w:rsid w:val="001D4719"/>
    <w:rsid w:val="001D471A"/>
    <w:rsid w:val="001D5BF8"/>
    <w:rsid w:val="001E2EA0"/>
    <w:rsid w:val="001E33CD"/>
    <w:rsid w:val="001E4042"/>
    <w:rsid w:val="001E6B5A"/>
    <w:rsid w:val="001E6B91"/>
    <w:rsid w:val="001E703D"/>
    <w:rsid w:val="001F2653"/>
    <w:rsid w:val="001F4610"/>
    <w:rsid w:val="001F4849"/>
    <w:rsid w:val="001F5A95"/>
    <w:rsid w:val="001F70FB"/>
    <w:rsid w:val="001F7A31"/>
    <w:rsid w:val="002018D7"/>
    <w:rsid w:val="00203E25"/>
    <w:rsid w:val="002049C2"/>
    <w:rsid w:val="00204DC7"/>
    <w:rsid w:val="0020723A"/>
    <w:rsid w:val="00207991"/>
    <w:rsid w:val="002115AE"/>
    <w:rsid w:val="00215BC6"/>
    <w:rsid w:val="0021643D"/>
    <w:rsid w:val="00222673"/>
    <w:rsid w:val="002233DF"/>
    <w:rsid w:val="0022341E"/>
    <w:rsid w:val="0022355F"/>
    <w:rsid w:val="00223E0C"/>
    <w:rsid w:val="002252DC"/>
    <w:rsid w:val="002316F4"/>
    <w:rsid w:val="00231E68"/>
    <w:rsid w:val="002327E2"/>
    <w:rsid w:val="002351A8"/>
    <w:rsid w:val="00235DC2"/>
    <w:rsid w:val="00236877"/>
    <w:rsid w:val="00237D68"/>
    <w:rsid w:val="00240FDF"/>
    <w:rsid w:val="0024157E"/>
    <w:rsid w:val="0024189B"/>
    <w:rsid w:val="00241A86"/>
    <w:rsid w:val="00242C34"/>
    <w:rsid w:val="00242E86"/>
    <w:rsid w:val="00243531"/>
    <w:rsid w:val="002463DF"/>
    <w:rsid w:val="002469DB"/>
    <w:rsid w:val="0025042F"/>
    <w:rsid w:val="00254B6D"/>
    <w:rsid w:val="00256943"/>
    <w:rsid w:val="0025725D"/>
    <w:rsid w:val="00257305"/>
    <w:rsid w:val="0026148D"/>
    <w:rsid w:val="00264BE0"/>
    <w:rsid w:val="00266789"/>
    <w:rsid w:val="002667AC"/>
    <w:rsid w:val="00266EAC"/>
    <w:rsid w:val="0027334E"/>
    <w:rsid w:val="00276541"/>
    <w:rsid w:val="002775B4"/>
    <w:rsid w:val="002817D2"/>
    <w:rsid w:val="0028301B"/>
    <w:rsid w:val="00284C49"/>
    <w:rsid w:val="002865D3"/>
    <w:rsid w:val="002870C5"/>
    <w:rsid w:val="00290AA8"/>
    <w:rsid w:val="002923EC"/>
    <w:rsid w:val="0029328A"/>
    <w:rsid w:val="002935E5"/>
    <w:rsid w:val="002958D1"/>
    <w:rsid w:val="00295EB3"/>
    <w:rsid w:val="00296CA5"/>
    <w:rsid w:val="002974B2"/>
    <w:rsid w:val="002A0745"/>
    <w:rsid w:val="002A0811"/>
    <w:rsid w:val="002A19D4"/>
    <w:rsid w:val="002A1E63"/>
    <w:rsid w:val="002A4482"/>
    <w:rsid w:val="002A5CF0"/>
    <w:rsid w:val="002A6A0F"/>
    <w:rsid w:val="002B1126"/>
    <w:rsid w:val="002B1C8D"/>
    <w:rsid w:val="002B2009"/>
    <w:rsid w:val="002B24F5"/>
    <w:rsid w:val="002B2FB3"/>
    <w:rsid w:val="002B4209"/>
    <w:rsid w:val="002B4373"/>
    <w:rsid w:val="002B4D81"/>
    <w:rsid w:val="002B5448"/>
    <w:rsid w:val="002B57DA"/>
    <w:rsid w:val="002C2A28"/>
    <w:rsid w:val="002C2BFB"/>
    <w:rsid w:val="002C2F37"/>
    <w:rsid w:val="002C42FE"/>
    <w:rsid w:val="002C51EE"/>
    <w:rsid w:val="002C5D70"/>
    <w:rsid w:val="002C5DCA"/>
    <w:rsid w:val="002C5E1E"/>
    <w:rsid w:val="002C6650"/>
    <w:rsid w:val="002C6668"/>
    <w:rsid w:val="002C6891"/>
    <w:rsid w:val="002C74D4"/>
    <w:rsid w:val="002C753E"/>
    <w:rsid w:val="002D04B8"/>
    <w:rsid w:val="002D0A46"/>
    <w:rsid w:val="002D324B"/>
    <w:rsid w:val="002D3F97"/>
    <w:rsid w:val="002D4681"/>
    <w:rsid w:val="002D5105"/>
    <w:rsid w:val="002D617E"/>
    <w:rsid w:val="002D62A8"/>
    <w:rsid w:val="002D6C16"/>
    <w:rsid w:val="002E11EE"/>
    <w:rsid w:val="002E2EED"/>
    <w:rsid w:val="002E3F3A"/>
    <w:rsid w:val="002E48F0"/>
    <w:rsid w:val="002E7921"/>
    <w:rsid w:val="002F0964"/>
    <w:rsid w:val="002F4ECB"/>
    <w:rsid w:val="002F5253"/>
    <w:rsid w:val="00301657"/>
    <w:rsid w:val="00306702"/>
    <w:rsid w:val="00307817"/>
    <w:rsid w:val="003119C6"/>
    <w:rsid w:val="00311F08"/>
    <w:rsid w:val="0031471E"/>
    <w:rsid w:val="00314A6E"/>
    <w:rsid w:val="00314C40"/>
    <w:rsid w:val="00316EF1"/>
    <w:rsid w:val="00320D50"/>
    <w:rsid w:val="0032167D"/>
    <w:rsid w:val="0032199A"/>
    <w:rsid w:val="00322B1F"/>
    <w:rsid w:val="00322F7C"/>
    <w:rsid w:val="00323D16"/>
    <w:rsid w:val="0032654D"/>
    <w:rsid w:val="003269F7"/>
    <w:rsid w:val="003313D0"/>
    <w:rsid w:val="0033329F"/>
    <w:rsid w:val="003333BF"/>
    <w:rsid w:val="00333E60"/>
    <w:rsid w:val="00334F44"/>
    <w:rsid w:val="003363D8"/>
    <w:rsid w:val="003430D5"/>
    <w:rsid w:val="003433CC"/>
    <w:rsid w:val="00343CEC"/>
    <w:rsid w:val="00345939"/>
    <w:rsid w:val="00346F43"/>
    <w:rsid w:val="0035169B"/>
    <w:rsid w:val="00353320"/>
    <w:rsid w:val="00356523"/>
    <w:rsid w:val="00357398"/>
    <w:rsid w:val="003604BF"/>
    <w:rsid w:val="003626DE"/>
    <w:rsid w:val="00363F06"/>
    <w:rsid w:val="0036416B"/>
    <w:rsid w:val="0036663D"/>
    <w:rsid w:val="00366C12"/>
    <w:rsid w:val="00371993"/>
    <w:rsid w:val="003743B2"/>
    <w:rsid w:val="00376945"/>
    <w:rsid w:val="0037796B"/>
    <w:rsid w:val="003809E0"/>
    <w:rsid w:val="00384796"/>
    <w:rsid w:val="0038655E"/>
    <w:rsid w:val="003875EE"/>
    <w:rsid w:val="00387B2A"/>
    <w:rsid w:val="00390270"/>
    <w:rsid w:val="003908EE"/>
    <w:rsid w:val="00390A05"/>
    <w:rsid w:val="00390A7D"/>
    <w:rsid w:val="0039327C"/>
    <w:rsid w:val="0039473D"/>
    <w:rsid w:val="00394AC2"/>
    <w:rsid w:val="00394D89"/>
    <w:rsid w:val="00395128"/>
    <w:rsid w:val="003A120A"/>
    <w:rsid w:val="003A3452"/>
    <w:rsid w:val="003A3F97"/>
    <w:rsid w:val="003A615E"/>
    <w:rsid w:val="003A6266"/>
    <w:rsid w:val="003B04E1"/>
    <w:rsid w:val="003B0DB9"/>
    <w:rsid w:val="003B2299"/>
    <w:rsid w:val="003B24F4"/>
    <w:rsid w:val="003B53DA"/>
    <w:rsid w:val="003B5797"/>
    <w:rsid w:val="003B66C5"/>
    <w:rsid w:val="003B7C7B"/>
    <w:rsid w:val="003C2AEE"/>
    <w:rsid w:val="003C4270"/>
    <w:rsid w:val="003C563B"/>
    <w:rsid w:val="003C68A9"/>
    <w:rsid w:val="003D1B04"/>
    <w:rsid w:val="003D4240"/>
    <w:rsid w:val="003D4706"/>
    <w:rsid w:val="003D5D47"/>
    <w:rsid w:val="003D7F43"/>
    <w:rsid w:val="003E03BA"/>
    <w:rsid w:val="003E07B5"/>
    <w:rsid w:val="003E0A32"/>
    <w:rsid w:val="003E12D6"/>
    <w:rsid w:val="003E2D15"/>
    <w:rsid w:val="003E3D69"/>
    <w:rsid w:val="003E5217"/>
    <w:rsid w:val="003E5FD2"/>
    <w:rsid w:val="003E639C"/>
    <w:rsid w:val="003F10FD"/>
    <w:rsid w:val="003F2D8D"/>
    <w:rsid w:val="003F4F0E"/>
    <w:rsid w:val="003F5FE8"/>
    <w:rsid w:val="003F7246"/>
    <w:rsid w:val="00400944"/>
    <w:rsid w:val="00400A56"/>
    <w:rsid w:val="00400EE1"/>
    <w:rsid w:val="00401B96"/>
    <w:rsid w:val="0040360B"/>
    <w:rsid w:val="0040434B"/>
    <w:rsid w:val="00406506"/>
    <w:rsid w:val="004228C1"/>
    <w:rsid w:val="00423C82"/>
    <w:rsid w:val="0042488E"/>
    <w:rsid w:val="004268A2"/>
    <w:rsid w:val="00432BF8"/>
    <w:rsid w:val="00433BE5"/>
    <w:rsid w:val="00434458"/>
    <w:rsid w:val="00434815"/>
    <w:rsid w:val="00436959"/>
    <w:rsid w:val="00436CD7"/>
    <w:rsid w:val="00437210"/>
    <w:rsid w:val="00437ECE"/>
    <w:rsid w:val="00441297"/>
    <w:rsid w:val="004416FB"/>
    <w:rsid w:val="00443032"/>
    <w:rsid w:val="004447FF"/>
    <w:rsid w:val="00444D9D"/>
    <w:rsid w:val="00447492"/>
    <w:rsid w:val="004501C2"/>
    <w:rsid w:val="004503CB"/>
    <w:rsid w:val="004514E0"/>
    <w:rsid w:val="00451BD6"/>
    <w:rsid w:val="004521C3"/>
    <w:rsid w:val="004548B0"/>
    <w:rsid w:val="00455853"/>
    <w:rsid w:val="00455D8C"/>
    <w:rsid w:val="00456654"/>
    <w:rsid w:val="00457256"/>
    <w:rsid w:val="00460D5D"/>
    <w:rsid w:val="00460E4B"/>
    <w:rsid w:val="0046145F"/>
    <w:rsid w:val="004624A8"/>
    <w:rsid w:val="00462DC9"/>
    <w:rsid w:val="00463915"/>
    <w:rsid w:val="004651B1"/>
    <w:rsid w:val="00465C6E"/>
    <w:rsid w:val="004662CE"/>
    <w:rsid w:val="00466958"/>
    <w:rsid w:val="00471166"/>
    <w:rsid w:val="004732A8"/>
    <w:rsid w:val="004737FF"/>
    <w:rsid w:val="00473DAD"/>
    <w:rsid w:val="004748D4"/>
    <w:rsid w:val="00475598"/>
    <w:rsid w:val="004831E2"/>
    <w:rsid w:val="00483C76"/>
    <w:rsid w:val="0048423E"/>
    <w:rsid w:val="00485842"/>
    <w:rsid w:val="00485D7F"/>
    <w:rsid w:val="00494682"/>
    <w:rsid w:val="004946BA"/>
    <w:rsid w:val="00495BF8"/>
    <w:rsid w:val="004A07FE"/>
    <w:rsid w:val="004A1381"/>
    <w:rsid w:val="004A1F3D"/>
    <w:rsid w:val="004A1F41"/>
    <w:rsid w:val="004A32E4"/>
    <w:rsid w:val="004A58D7"/>
    <w:rsid w:val="004B193E"/>
    <w:rsid w:val="004B1CB8"/>
    <w:rsid w:val="004B2137"/>
    <w:rsid w:val="004B3FF9"/>
    <w:rsid w:val="004C275B"/>
    <w:rsid w:val="004C4E2F"/>
    <w:rsid w:val="004C4F57"/>
    <w:rsid w:val="004C6B98"/>
    <w:rsid w:val="004C6D0F"/>
    <w:rsid w:val="004C72AE"/>
    <w:rsid w:val="004C75DD"/>
    <w:rsid w:val="004C7850"/>
    <w:rsid w:val="004D1CF5"/>
    <w:rsid w:val="004D3359"/>
    <w:rsid w:val="004D3B56"/>
    <w:rsid w:val="004D3D3F"/>
    <w:rsid w:val="004D47E3"/>
    <w:rsid w:val="004D4985"/>
    <w:rsid w:val="004D6A04"/>
    <w:rsid w:val="004D70D8"/>
    <w:rsid w:val="004D760B"/>
    <w:rsid w:val="004E075A"/>
    <w:rsid w:val="004E123C"/>
    <w:rsid w:val="004E130B"/>
    <w:rsid w:val="004E1F92"/>
    <w:rsid w:val="004E20E0"/>
    <w:rsid w:val="004E4A61"/>
    <w:rsid w:val="004E53BC"/>
    <w:rsid w:val="004E5759"/>
    <w:rsid w:val="004E63A3"/>
    <w:rsid w:val="004F3389"/>
    <w:rsid w:val="004F4B59"/>
    <w:rsid w:val="004F5C15"/>
    <w:rsid w:val="004F6E56"/>
    <w:rsid w:val="005009DC"/>
    <w:rsid w:val="00501723"/>
    <w:rsid w:val="0050201C"/>
    <w:rsid w:val="00504348"/>
    <w:rsid w:val="0050434D"/>
    <w:rsid w:val="005045C3"/>
    <w:rsid w:val="005056CA"/>
    <w:rsid w:val="00505756"/>
    <w:rsid w:val="00506731"/>
    <w:rsid w:val="00506ABA"/>
    <w:rsid w:val="00506C48"/>
    <w:rsid w:val="005075C8"/>
    <w:rsid w:val="00511864"/>
    <w:rsid w:val="00512F2B"/>
    <w:rsid w:val="00513BCA"/>
    <w:rsid w:val="00515E6C"/>
    <w:rsid w:val="00521209"/>
    <w:rsid w:val="005214DA"/>
    <w:rsid w:val="00522747"/>
    <w:rsid w:val="005235C7"/>
    <w:rsid w:val="00524037"/>
    <w:rsid w:val="00525B08"/>
    <w:rsid w:val="005261C7"/>
    <w:rsid w:val="00526E75"/>
    <w:rsid w:val="005279D8"/>
    <w:rsid w:val="005316B7"/>
    <w:rsid w:val="00533B7A"/>
    <w:rsid w:val="00536B2E"/>
    <w:rsid w:val="005452AF"/>
    <w:rsid w:val="005455FF"/>
    <w:rsid w:val="0055210F"/>
    <w:rsid w:val="00552461"/>
    <w:rsid w:val="00552904"/>
    <w:rsid w:val="005549D3"/>
    <w:rsid w:val="00555020"/>
    <w:rsid w:val="00555963"/>
    <w:rsid w:val="00556D37"/>
    <w:rsid w:val="00557242"/>
    <w:rsid w:val="00561598"/>
    <w:rsid w:val="00562C18"/>
    <w:rsid w:val="005648CA"/>
    <w:rsid w:val="005674AC"/>
    <w:rsid w:val="005678E8"/>
    <w:rsid w:val="005723B4"/>
    <w:rsid w:val="00573FA3"/>
    <w:rsid w:val="00575444"/>
    <w:rsid w:val="00575EEE"/>
    <w:rsid w:val="005772D6"/>
    <w:rsid w:val="00577891"/>
    <w:rsid w:val="00580087"/>
    <w:rsid w:val="005802AF"/>
    <w:rsid w:val="00580B02"/>
    <w:rsid w:val="0058356D"/>
    <w:rsid w:val="00587C29"/>
    <w:rsid w:val="00595F64"/>
    <w:rsid w:val="00597FB3"/>
    <w:rsid w:val="005A15B6"/>
    <w:rsid w:val="005A1F3C"/>
    <w:rsid w:val="005A25EB"/>
    <w:rsid w:val="005A2799"/>
    <w:rsid w:val="005A29A9"/>
    <w:rsid w:val="005A29E8"/>
    <w:rsid w:val="005A3DCA"/>
    <w:rsid w:val="005A3EC3"/>
    <w:rsid w:val="005A5466"/>
    <w:rsid w:val="005A5672"/>
    <w:rsid w:val="005A640B"/>
    <w:rsid w:val="005A6E79"/>
    <w:rsid w:val="005B0A49"/>
    <w:rsid w:val="005B14EB"/>
    <w:rsid w:val="005B4188"/>
    <w:rsid w:val="005B5E5B"/>
    <w:rsid w:val="005B72C9"/>
    <w:rsid w:val="005C187B"/>
    <w:rsid w:val="005C335B"/>
    <w:rsid w:val="005C3DDD"/>
    <w:rsid w:val="005C3E19"/>
    <w:rsid w:val="005C4C99"/>
    <w:rsid w:val="005D043E"/>
    <w:rsid w:val="005D0CC0"/>
    <w:rsid w:val="005D1171"/>
    <w:rsid w:val="005D2416"/>
    <w:rsid w:val="005D2A2F"/>
    <w:rsid w:val="005D5501"/>
    <w:rsid w:val="005D5CB1"/>
    <w:rsid w:val="005D6404"/>
    <w:rsid w:val="005D755A"/>
    <w:rsid w:val="005D7EFF"/>
    <w:rsid w:val="005E05CD"/>
    <w:rsid w:val="005E09EC"/>
    <w:rsid w:val="005E13AC"/>
    <w:rsid w:val="005E199A"/>
    <w:rsid w:val="005E2419"/>
    <w:rsid w:val="005E35F3"/>
    <w:rsid w:val="005E4DE1"/>
    <w:rsid w:val="005E4EB9"/>
    <w:rsid w:val="005E5690"/>
    <w:rsid w:val="005E626C"/>
    <w:rsid w:val="005E6CFE"/>
    <w:rsid w:val="005E7E64"/>
    <w:rsid w:val="005F198A"/>
    <w:rsid w:val="005F4171"/>
    <w:rsid w:val="005F44C0"/>
    <w:rsid w:val="005F54A9"/>
    <w:rsid w:val="005F635E"/>
    <w:rsid w:val="005F69AB"/>
    <w:rsid w:val="005F6B86"/>
    <w:rsid w:val="005F7C06"/>
    <w:rsid w:val="006008ED"/>
    <w:rsid w:val="006009EF"/>
    <w:rsid w:val="0060146D"/>
    <w:rsid w:val="0060211E"/>
    <w:rsid w:val="006029A0"/>
    <w:rsid w:val="00606283"/>
    <w:rsid w:val="006110F3"/>
    <w:rsid w:val="00611E13"/>
    <w:rsid w:val="00612276"/>
    <w:rsid w:val="00612661"/>
    <w:rsid w:val="00614AA0"/>
    <w:rsid w:val="00617767"/>
    <w:rsid w:val="006215B1"/>
    <w:rsid w:val="00621955"/>
    <w:rsid w:val="00622971"/>
    <w:rsid w:val="00622A81"/>
    <w:rsid w:val="0062550F"/>
    <w:rsid w:val="0062763D"/>
    <w:rsid w:val="006302F4"/>
    <w:rsid w:val="00631F71"/>
    <w:rsid w:val="00632734"/>
    <w:rsid w:val="00634271"/>
    <w:rsid w:val="00636CEB"/>
    <w:rsid w:val="00640714"/>
    <w:rsid w:val="006413C2"/>
    <w:rsid w:val="00641F58"/>
    <w:rsid w:val="0064371B"/>
    <w:rsid w:val="00644A45"/>
    <w:rsid w:val="00645C83"/>
    <w:rsid w:val="00645D4D"/>
    <w:rsid w:val="0064711B"/>
    <w:rsid w:val="0064720B"/>
    <w:rsid w:val="0064756D"/>
    <w:rsid w:val="006518F8"/>
    <w:rsid w:val="00652995"/>
    <w:rsid w:val="006533FA"/>
    <w:rsid w:val="006543E6"/>
    <w:rsid w:val="00654A39"/>
    <w:rsid w:val="00661224"/>
    <w:rsid w:val="006635E8"/>
    <w:rsid w:val="00666096"/>
    <w:rsid w:val="006661F2"/>
    <w:rsid w:val="00666205"/>
    <w:rsid w:val="00667366"/>
    <w:rsid w:val="006707ED"/>
    <w:rsid w:val="00670C14"/>
    <w:rsid w:val="00672617"/>
    <w:rsid w:val="006729F0"/>
    <w:rsid w:val="00673EC3"/>
    <w:rsid w:val="00675897"/>
    <w:rsid w:val="00683AE2"/>
    <w:rsid w:val="00684AE9"/>
    <w:rsid w:val="00685593"/>
    <w:rsid w:val="006855B7"/>
    <w:rsid w:val="006856EC"/>
    <w:rsid w:val="00686B3E"/>
    <w:rsid w:val="00687952"/>
    <w:rsid w:val="00687C8B"/>
    <w:rsid w:val="0069138C"/>
    <w:rsid w:val="00691699"/>
    <w:rsid w:val="00692683"/>
    <w:rsid w:val="0069334A"/>
    <w:rsid w:val="00693A8B"/>
    <w:rsid w:val="0069484C"/>
    <w:rsid w:val="00695707"/>
    <w:rsid w:val="00695727"/>
    <w:rsid w:val="00696B1D"/>
    <w:rsid w:val="006A088F"/>
    <w:rsid w:val="006A27B7"/>
    <w:rsid w:val="006A331C"/>
    <w:rsid w:val="006A3899"/>
    <w:rsid w:val="006A40BC"/>
    <w:rsid w:val="006A40C7"/>
    <w:rsid w:val="006A490B"/>
    <w:rsid w:val="006A4E1C"/>
    <w:rsid w:val="006A73D7"/>
    <w:rsid w:val="006B1271"/>
    <w:rsid w:val="006B16CB"/>
    <w:rsid w:val="006B1C7B"/>
    <w:rsid w:val="006B45DE"/>
    <w:rsid w:val="006B69A9"/>
    <w:rsid w:val="006B74E2"/>
    <w:rsid w:val="006C2C10"/>
    <w:rsid w:val="006C37FB"/>
    <w:rsid w:val="006C4EC0"/>
    <w:rsid w:val="006D344C"/>
    <w:rsid w:val="006D4A33"/>
    <w:rsid w:val="006E050A"/>
    <w:rsid w:val="006E2745"/>
    <w:rsid w:val="006E2EF0"/>
    <w:rsid w:val="006E375C"/>
    <w:rsid w:val="006E5D26"/>
    <w:rsid w:val="006E7532"/>
    <w:rsid w:val="006F2001"/>
    <w:rsid w:val="006F39CB"/>
    <w:rsid w:val="006F414B"/>
    <w:rsid w:val="006F4188"/>
    <w:rsid w:val="006F4932"/>
    <w:rsid w:val="006F4E76"/>
    <w:rsid w:val="006F5F27"/>
    <w:rsid w:val="006F7C4C"/>
    <w:rsid w:val="006F7FB2"/>
    <w:rsid w:val="00700C9E"/>
    <w:rsid w:val="00701270"/>
    <w:rsid w:val="007020C3"/>
    <w:rsid w:val="00703493"/>
    <w:rsid w:val="007057EA"/>
    <w:rsid w:val="00706178"/>
    <w:rsid w:val="007062F3"/>
    <w:rsid w:val="00710E2A"/>
    <w:rsid w:val="007124E6"/>
    <w:rsid w:val="00712F0F"/>
    <w:rsid w:val="007161E0"/>
    <w:rsid w:val="00722F5F"/>
    <w:rsid w:val="007234BF"/>
    <w:rsid w:val="00724291"/>
    <w:rsid w:val="00725A34"/>
    <w:rsid w:val="0072747E"/>
    <w:rsid w:val="007313C9"/>
    <w:rsid w:val="00731E32"/>
    <w:rsid w:val="0073421F"/>
    <w:rsid w:val="00737458"/>
    <w:rsid w:val="00742B17"/>
    <w:rsid w:val="00743166"/>
    <w:rsid w:val="007432AB"/>
    <w:rsid w:val="00743313"/>
    <w:rsid w:val="00746C0E"/>
    <w:rsid w:val="0075041E"/>
    <w:rsid w:val="0075042D"/>
    <w:rsid w:val="00750B11"/>
    <w:rsid w:val="00750CEB"/>
    <w:rsid w:val="0075170E"/>
    <w:rsid w:val="00751BEE"/>
    <w:rsid w:val="00752C3B"/>
    <w:rsid w:val="00752C7D"/>
    <w:rsid w:val="0075353B"/>
    <w:rsid w:val="00754BC6"/>
    <w:rsid w:val="00755CAF"/>
    <w:rsid w:val="0075758B"/>
    <w:rsid w:val="007626A1"/>
    <w:rsid w:val="00766DD9"/>
    <w:rsid w:val="0077068B"/>
    <w:rsid w:val="00773F37"/>
    <w:rsid w:val="007742A0"/>
    <w:rsid w:val="0077479C"/>
    <w:rsid w:val="00775E00"/>
    <w:rsid w:val="00780133"/>
    <w:rsid w:val="0078039E"/>
    <w:rsid w:val="00780435"/>
    <w:rsid w:val="00782539"/>
    <w:rsid w:val="00782937"/>
    <w:rsid w:val="00782F18"/>
    <w:rsid w:val="00783C56"/>
    <w:rsid w:val="007844D9"/>
    <w:rsid w:val="007867A3"/>
    <w:rsid w:val="007873BE"/>
    <w:rsid w:val="00787653"/>
    <w:rsid w:val="007921AF"/>
    <w:rsid w:val="007927D0"/>
    <w:rsid w:val="00792FAB"/>
    <w:rsid w:val="0079370C"/>
    <w:rsid w:val="00796837"/>
    <w:rsid w:val="00796D6D"/>
    <w:rsid w:val="007970B1"/>
    <w:rsid w:val="007972A6"/>
    <w:rsid w:val="007979FA"/>
    <w:rsid w:val="00797CCE"/>
    <w:rsid w:val="007A0CE8"/>
    <w:rsid w:val="007A0E9E"/>
    <w:rsid w:val="007A10A9"/>
    <w:rsid w:val="007A140A"/>
    <w:rsid w:val="007A2743"/>
    <w:rsid w:val="007A329D"/>
    <w:rsid w:val="007A3C23"/>
    <w:rsid w:val="007A5179"/>
    <w:rsid w:val="007A6121"/>
    <w:rsid w:val="007B0355"/>
    <w:rsid w:val="007B0A92"/>
    <w:rsid w:val="007B2228"/>
    <w:rsid w:val="007B2830"/>
    <w:rsid w:val="007B4734"/>
    <w:rsid w:val="007B6655"/>
    <w:rsid w:val="007B6C40"/>
    <w:rsid w:val="007B72E5"/>
    <w:rsid w:val="007C114F"/>
    <w:rsid w:val="007C2454"/>
    <w:rsid w:val="007C28E1"/>
    <w:rsid w:val="007C3C86"/>
    <w:rsid w:val="007C3F00"/>
    <w:rsid w:val="007C3F34"/>
    <w:rsid w:val="007C5CB4"/>
    <w:rsid w:val="007D23FE"/>
    <w:rsid w:val="007D3C1E"/>
    <w:rsid w:val="007D424E"/>
    <w:rsid w:val="007D5EDF"/>
    <w:rsid w:val="007D6384"/>
    <w:rsid w:val="007D725D"/>
    <w:rsid w:val="007D759E"/>
    <w:rsid w:val="007E0C85"/>
    <w:rsid w:val="007E16BE"/>
    <w:rsid w:val="007E1FB1"/>
    <w:rsid w:val="007E3D15"/>
    <w:rsid w:val="007E3F34"/>
    <w:rsid w:val="007E5937"/>
    <w:rsid w:val="007E611C"/>
    <w:rsid w:val="007E65A9"/>
    <w:rsid w:val="007F127F"/>
    <w:rsid w:val="007F23AA"/>
    <w:rsid w:val="007F2CF8"/>
    <w:rsid w:val="007F4BA4"/>
    <w:rsid w:val="008014D8"/>
    <w:rsid w:val="00802A61"/>
    <w:rsid w:val="00805341"/>
    <w:rsid w:val="008054AE"/>
    <w:rsid w:val="008060BD"/>
    <w:rsid w:val="008110FE"/>
    <w:rsid w:val="00811547"/>
    <w:rsid w:val="00812845"/>
    <w:rsid w:val="00812D2A"/>
    <w:rsid w:val="008158B0"/>
    <w:rsid w:val="00820289"/>
    <w:rsid w:val="008215AF"/>
    <w:rsid w:val="008219FB"/>
    <w:rsid w:val="008220BA"/>
    <w:rsid w:val="00825420"/>
    <w:rsid w:val="008257ED"/>
    <w:rsid w:val="00825812"/>
    <w:rsid w:val="008270C6"/>
    <w:rsid w:val="0082731A"/>
    <w:rsid w:val="00831A29"/>
    <w:rsid w:val="0083229A"/>
    <w:rsid w:val="00832AB7"/>
    <w:rsid w:val="00834D47"/>
    <w:rsid w:val="008416A0"/>
    <w:rsid w:val="008431E0"/>
    <w:rsid w:val="00843BC9"/>
    <w:rsid w:val="008447E3"/>
    <w:rsid w:val="00845021"/>
    <w:rsid w:val="00845E13"/>
    <w:rsid w:val="0084639C"/>
    <w:rsid w:val="0084713E"/>
    <w:rsid w:val="00847B66"/>
    <w:rsid w:val="00852FBB"/>
    <w:rsid w:val="008559A2"/>
    <w:rsid w:val="008569D2"/>
    <w:rsid w:val="008612F3"/>
    <w:rsid w:val="0086210F"/>
    <w:rsid w:val="0086362C"/>
    <w:rsid w:val="00863A24"/>
    <w:rsid w:val="00864557"/>
    <w:rsid w:val="00864705"/>
    <w:rsid w:val="008652AE"/>
    <w:rsid w:val="008652CF"/>
    <w:rsid w:val="008654CF"/>
    <w:rsid w:val="00866DD6"/>
    <w:rsid w:val="00867B2A"/>
    <w:rsid w:val="00872C2E"/>
    <w:rsid w:val="008734C9"/>
    <w:rsid w:val="00873CC3"/>
    <w:rsid w:val="00874347"/>
    <w:rsid w:val="008753AF"/>
    <w:rsid w:val="0087701B"/>
    <w:rsid w:val="00877042"/>
    <w:rsid w:val="008770AA"/>
    <w:rsid w:val="0087726B"/>
    <w:rsid w:val="00880A7E"/>
    <w:rsid w:val="0088154F"/>
    <w:rsid w:val="00881F18"/>
    <w:rsid w:val="0088334E"/>
    <w:rsid w:val="00883814"/>
    <w:rsid w:val="00884463"/>
    <w:rsid w:val="00884A82"/>
    <w:rsid w:val="0088573C"/>
    <w:rsid w:val="00885BA0"/>
    <w:rsid w:val="008863B7"/>
    <w:rsid w:val="00886708"/>
    <w:rsid w:val="00886931"/>
    <w:rsid w:val="00886BAE"/>
    <w:rsid w:val="0089034F"/>
    <w:rsid w:val="00892BCB"/>
    <w:rsid w:val="00895A45"/>
    <w:rsid w:val="0089708A"/>
    <w:rsid w:val="00897AF7"/>
    <w:rsid w:val="008A0E19"/>
    <w:rsid w:val="008A60C4"/>
    <w:rsid w:val="008A7AE4"/>
    <w:rsid w:val="008A7CDB"/>
    <w:rsid w:val="008B07B6"/>
    <w:rsid w:val="008B2802"/>
    <w:rsid w:val="008B3FC2"/>
    <w:rsid w:val="008B4D7C"/>
    <w:rsid w:val="008B581F"/>
    <w:rsid w:val="008B6CA1"/>
    <w:rsid w:val="008B6CD0"/>
    <w:rsid w:val="008B7AAE"/>
    <w:rsid w:val="008C373F"/>
    <w:rsid w:val="008C4B2B"/>
    <w:rsid w:val="008C55A7"/>
    <w:rsid w:val="008C586B"/>
    <w:rsid w:val="008D14E6"/>
    <w:rsid w:val="008D1E93"/>
    <w:rsid w:val="008D1FF4"/>
    <w:rsid w:val="008D2157"/>
    <w:rsid w:val="008D3819"/>
    <w:rsid w:val="008E055D"/>
    <w:rsid w:val="008E344B"/>
    <w:rsid w:val="008E37D3"/>
    <w:rsid w:val="008E4188"/>
    <w:rsid w:val="008E5DE6"/>
    <w:rsid w:val="008E61B9"/>
    <w:rsid w:val="008E7052"/>
    <w:rsid w:val="008E74A4"/>
    <w:rsid w:val="008F1078"/>
    <w:rsid w:val="008F25C5"/>
    <w:rsid w:val="008F274A"/>
    <w:rsid w:val="008F4C2E"/>
    <w:rsid w:val="008F52B6"/>
    <w:rsid w:val="00902C8D"/>
    <w:rsid w:val="00902D73"/>
    <w:rsid w:val="0090501C"/>
    <w:rsid w:val="00914002"/>
    <w:rsid w:val="009149AA"/>
    <w:rsid w:val="009155CB"/>
    <w:rsid w:val="00915A0A"/>
    <w:rsid w:val="00916329"/>
    <w:rsid w:val="00920B7E"/>
    <w:rsid w:val="00922475"/>
    <w:rsid w:val="00925F46"/>
    <w:rsid w:val="009275F1"/>
    <w:rsid w:val="00927F4E"/>
    <w:rsid w:val="00930288"/>
    <w:rsid w:val="00931AAB"/>
    <w:rsid w:val="00931B8A"/>
    <w:rsid w:val="00933C44"/>
    <w:rsid w:val="00934B8B"/>
    <w:rsid w:val="009361B1"/>
    <w:rsid w:val="00936613"/>
    <w:rsid w:val="0093692B"/>
    <w:rsid w:val="00936A2C"/>
    <w:rsid w:val="00937597"/>
    <w:rsid w:val="0093782A"/>
    <w:rsid w:val="00937A30"/>
    <w:rsid w:val="00937C19"/>
    <w:rsid w:val="00937F38"/>
    <w:rsid w:val="009411D1"/>
    <w:rsid w:val="00945158"/>
    <w:rsid w:val="00945BF6"/>
    <w:rsid w:val="00946392"/>
    <w:rsid w:val="00946EA5"/>
    <w:rsid w:val="009478D5"/>
    <w:rsid w:val="00953512"/>
    <w:rsid w:val="00957D63"/>
    <w:rsid w:val="00962157"/>
    <w:rsid w:val="0096462D"/>
    <w:rsid w:val="009649E1"/>
    <w:rsid w:val="0096536D"/>
    <w:rsid w:val="00966976"/>
    <w:rsid w:val="0096723A"/>
    <w:rsid w:val="00972092"/>
    <w:rsid w:val="009722C6"/>
    <w:rsid w:val="0097356A"/>
    <w:rsid w:val="00976505"/>
    <w:rsid w:val="0097709C"/>
    <w:rsid w:val="00977501"/>
    <w:rsid w:val="009807CC"/>
    <w:rsid w:val="009816A7"/>
    <w:rsid w:val="00984F18"/>
    <w:rsid w:val="00986C3B"/>
    <w:rsid w:val="0098741B"/>
    <w:rsid w:val="009940B6"/>
    <w:rsid w:val="0099471C"/>
    <w:rsid w:val="009948E0"/>
    <w:rsid w:val="00995A46"/>
    <w:rsid w:val="00996384"/>
    <w:rsid w:val="009A25E3"/>
    <w:rsid w:val="009A2AF4"/>
    <w:rsid w:val="009A5B28"/>
    <w:rsid w:val="009A6048"/>
    <w:rsid w:val="009A622B"/>
    <w:rsid w:val="009B07F1"/>
    <w:rsid w:val="009B1562"/>
    <w:rsid w:val="009B1A31"/>
    <w:rsid w:val="009B3920"/>
    <w:rsid w:val="009B47A6"/>
    <w:rsid w:val="009B4DEB"/>
    <w:rsid w:val="009B7A0F"/>
    <w:rsid w:val="009C4FDD"/>
    <w:rsid w:val="009D0277"/>
    <w:rsid w:val="009D610C"/>
    <w:rsid w:val="009D66E7"/>
    <w:rsid w:val="009E0106"/>
    <w:rsid w:val="009E0586"/>
    <w:rsid w:val="009E0F04"/>
    <w:rsid w:val="009E594E"/>
    <w:rsid w:val="009E6C16"/>
    <w:rsid w:val="009E707F"/>
    <w:rsid w:val="009E7F26"/>
    <w:rsid w:val="009F129A"/>
    <w:rsid w:val="009F1B7E"/>
    <w:rsid w:val="009F2FD8"/>
    <w:rsid w:val="009F2FEB"/>
    <w:rsid w:val="009F47B3"/>
    <w:rsid w:val="009F5661"/>
    <w:rsid w:val="009F5E16"/>
    <w:rsid w:val="009F6482"/>
    <w:rsid w:val="009F7F9B"/>
    <w:rsid w:val="00A00908"/>
    <w:rsid w:val="00A00F10"/>
    <w:rsid w:val="00A016C6"/>
    <w:rsid w:val="00A016D9"/>
    <w:rsid w:val="00A059E4"/>
    <w:rsid w:val="00A071BB"/>
    <w:rsid w:val="00A073EC"/>
    <w:rsid w:val="00A1166F"/>
    <w:rsid w:val="00A17209"/>
    <w:rsid w:val="00A203E1"/>
    <w:rsid w:val="00A22981"/>
    <w:rsid w:val="00A22D4C"/>
    <w:rsid w:val="00A24EAA"/>
    <w:rsid w:val="00A25236"/>
    <w:rsid w:val="00A3058D"/>
    <w:rsid w:val="00A30ABC"/>
    <w:rsid w:val="00A3138D"/>
    <w:rsid w:val="00A319BC"/>
    <w:rsid w:val="00A31F41"/>
    <w:rsid w:val="00A327C8"/>
    <w:rsid w:val="00A33FED"/>
    <w:rsid w:val="00A35FEA"/>
    <w:rsid w:val="00A36E29"/>
    <w:rsid w:val="00A37D3B"/>
    <w:rsid w:val="00A409CF"/>
    <w:rsid w:val="00A410A2"/>
    <w:rsid w:val="00A41125"/>
    <w:rsid w:val="00A4250F"/>
    <w:rsid w:val="00A466D1"/>
    <w:rsid w:val="00A46DDB"/>
    <w:rsid w:val="00A4718B"/>
    <w:rsid w:val="00A51093"/>
    <w:rsid w:val="00A52020"/>
    <w:rsid w:val="00A53081"/>
    <w:rsid w:val="00A54684"/>
    <w:rsid w:val="00A5502E"/>
    <w:rsid w:val="00A55E31"/>
    <w:rsid w:val="00A565E9"/>
    <w:rsid w:val="00A57E84"/>
    <w:rsid w:val="00A60454"/>
    <w:rsid w:val="00A663C9"/>
    <w:rsid w:val="00A676DA"/>
    <w:rsid w:val="00A67856"/>
    <w:rsid w:val="00A71009"/>
    <w:rsid w:val="00A7158C"/>
    <w:rsid w:val="00A72B63"/>
    <w:rsid w:val="00A74700"/>
    <w:rsid w:val="00A801C1"/>
    <w:rsid w:val="00A8625F"/>
    <w:rsid w:val="00A86E36"/>
    <w:rsid w:val="00A87CEB"/>
    <w:rsid w:val="00A9158F"/>
    <w:rsid w:val="00A91E65"/>
    <w:rsid w:val="00AA1BC4"/>
    <w:rsid w:val="00AA2DF0"/>
    <w:rsid w:val="00AA384C"/>
    <w:rsid w:val="00AA4652"/>
    <w:rsid w:val="00AA4854"/>
    <w:rsid w:val="00AA544D"/>
    <w:rsid w:val="00AA5887"/>
    <w:rsid w:val="00AB1D24"/>
    <w:rsid w:val="00AB311D"/>
    <w:rsid w:val="00AB43DC"/>
    <w:rsid w:val="00AC02FD"/>
    <w:rsid w:val="00AC0749"/>
    <w:rsid w:val="00AC098B"/>
    <w:rsid w:val="00AC1EB6"/>
    <w:rsid w:val="00AC2B1C"/>
    <w:rsid w:val="00AC4300"/>
    <w:rsid w:val="00AC4434"/>
    <w:rsid w:val="00AC4886"/>
    <w:rsid w:val="00AC7033"/>
    <w:rsid w:val="00AD04F8"/>
    <w:rsid w:val="00AD07B7"/>
    <w:rsid w:val="00AD0F62"/>
    <w:rsid w:val="00AD1238"/>
    <w:rsid w:val="00AD1FCB"/>
    <w:rsid w:val="00AD6365"/>
    <w:rsid w:val="00AD70A9"/>
    <w:rsid w:val="00AD77C6"/>
    <w:rsid w:val="00AD7CAC"/>
    <w:rsid w:val="00AE100F"/>
    <w:rsid w:val="00AE1684"/>
    <w:rsid w:val="00AE1983"/>
    <w:rsid w:val="00AE198F"/>
    <w:rsid w:val="00AE1E02"/>
    <w:rsid w:val="00AE3198"/>
    <w:rsid w:val="00AE394F"/>
    <w:rsid w:val="00AE4444"/>
    <w:rsid w:val="00AE5BAC"/>
    <w:rsid w:val="00AE6E22"/>
    <w:rsid w:val="00AE71EE"/>
    <w:rsid w:val="00AE7B46"/>
    <w:rsid w:val="00AF5383"/>
    <w:rsid w:val="00AF77F6"/>
    <w:rsid w:val="00B01CD5"/>
    <w:rsid w:val="00B0313B"/>
    <w:rsid w:val="00B05870"/>
    <w:rsid w:val="00B06AD3"/>
    <w:rsid w:val="00B06C32"/>
    <w:rsid w:val="00B1012B"/>
    <w:rsid w:val="00B1019B"/>
    <w:rsid w:val="00B12235"/>
    <w:rsid w:val="00B13329"/>
    <w:rsid w:val="00B145F8"/>
    <w:rsid w:val="00B17934"/>
    <w:rsid w:val="00B20FD5"/>
    <w:rsid w:val="00B210F3"/>
    <w:rsid w:val="00B21F5C"/>
    <w:rsid w:val="00B220BA"/>
    <w:rsid w:val="00B220C4"/>
    <w:rsid w:val="00B258DD"/>
    <w:rsid w:val="00B25B56"/>
    <w:rsid w:val="00B25DAE"/>
    <w:rsid w:val="00B30458"/>
    <w:rsid w:val="00B31A75"/>
    <w:rsid w:val="00B31B0E"/>
    <w:rsid w:val="00B415D2"/>
    <w:rsid w:val="00B4257E"/>
    <w:rsid w:val="00B429DC"/>
    <w:rsid w:val="00B43D05"/>
    <w:rsid w:val="00B45256"/>
    <w:rsid w:val="00B45B7B"/>
    <w:rsid w:val="00B4643A"/>
    <w:rsid w:val="00B518ED"/>
    <w:rsid w:val="00B51B36"/>
    <w:rsid w:val="00B53117"/>
    <w:rsid w:val="00B53154"/>
    <w:rsid w:val="00B54D08"/>
    <w:rsid w:val="00B55B00"/>
    <w:rsid w:val="00B55CDC"/>
    <w:rsid w:val="00B567EA"/>
    <w:rsid w:val="00B57EEC"/>
    <w:rsid w:val="00B606ED"/>
    <w:rsid w:val="00B61F57"/>
    <w:rsid w:val="00B6349F"/>
    <w:rsid w:val="00B63AC1"/>
    <w:rsid w:val="00B66366"/>
    <w:rsid w:val="00B6694D"/>
    <w:rsid w:val="00B66DA3"/>
    <w:rsid w:val="00B67981"/>
    <w:rsid w:val="00B67AEE"/>
    <w:rsid w:val="00B67ECF"/>
    <w:rsid w:val="00B73330"/>
    <w:rsid w:val="00B775B8"/>
    <w:rsid w:val="00B810CA"/>
    <w:rsid w:val="00B810F2"/>
    <w:rsid w:val="00B81150"/>
    <w:rsid w:val="00B81507"/>
    <w:rsid w:val="00B8151E"/>
    <w:rsid w:val="00B81D37"/>
    <w:rsid w:val="00B8529E"/>
    <w:rsid w:val="00B85C54"/>
    <w:rsid w:val="00B86349"/>
    <w:rsid w:val="00B86891"/>
    <w:rsid w:val="00B87867"/>
    <w:rsid w:val="00B94755"/>
    <w:rsid w:val="00B95B7E"/>
    <w:rsid w:val="00B95BA6"/>
    <w:rsid w:val="00B95C4B"/>
    <w:rsid w:val="00B97955"/>
    <w:rsid w:val="00BA0744"/>
    <w:rsid w:val="00BA0830"/>
    <w:rsid w:val="00BA440A"/>
    <w:rsid w:val="00BA47D1"/>
    <w:rsid w:val="00BA5DE4"/>
    <w:rsid w:val="00BA6D31"/>
    <w:rsid w:val="00BA6D55"/>
    <w:rsid w:val="00BB0020"/>
    <w:rsid w:val="00BB00A1"/>
    <w:rsid w:val="00BB2711"/>
    <w:rsid w:val="00BB39A9"/>
    <w:rsid w:val="00BB4646"/>
    <w:rsid w:val="00BB5F80"/>
    <w:rsid w:val="00BC0243"/>
    <w:rsid w:val="00BC370B"/>
    <w:rsid w:val="00BC5853"/>
    <w:rsid w:val="00BC5AEE"/>
    <w:rsid w:val="00BC60C8"/>
    <w:rsid w:val="00BC6CDE"/>
    <w:rsid w:val="00BC7D01"/>
    <w:rsid w:val="00BC7DC5"/>
    <w:rsid w:val="00BD09BE"/>
    <w:rsid w:val="00BD11D4"/>
    <w:rsid w:val="00BD1305"/>
    <w:rsid w:val="00BD13F8"/>
    <w:rsid w:val="00BD1D35"/>
    <w:rsid w:val="00BD310C"/>
    <w:rsid w:val="00BD3140"/>
    <w:rsid w:val="00BD4DFE"/>
    <w:rsid w:val="00BD576C"/>
    <w:rsid w:val="00BD5F45"/>
    <w:rsid w:val="00BD5FEF"/>
    <w:rsid w:val="00BD7229"/>
    <w:rsid w:val="00BD7744"/>
    <w:rsid w:val="00BE09B7"/>
    <w:rsid w:val="00BE2741"/>
    <w:rsid w:val="00BE3F58"/>
    <w:rsid w:val="00BE4140"/>
    <w:rsid w:val="00BE7722"/>
    <w:rsid w:val="00BF1206"/>
    <w:rsid w:val="00BF5965"/>
    <w:rsid w:val="00BF6FF2"/>
    <w:rsid w:val="00BF7756"/>
    <w:rsid w:val="00BF7884"/>
    <w:rsid w:val="00C04658"/>
    <w:rsid w:val="00C05284"/>
    <w:rsid w:val="00C06FB4"/>
    <w:rsid w:val="00C07AEE"/>
    <w:rsid w:val="00C101BE"/>
    <w:rsid w:val="00C10FD3"/>
    <w:rsid w:val="00C12C4B"/>
    <w:rsid w:val="00C13749"/>
    <w:rsid w:val="00C143CC"/>
    <w:rsid w:val="00C15DE5"/>
    <w:rsid w:val="00C169B0"/>
    <w:rsid w:val="00C172BB"/>
    <w:rsid w:val="00C22829"/>
    <w:rsid w:val="00C23470"/>
    <w:rsid w:val="00C24581"/>
    <w:rsid w:val="00C25514"/>
    <w:rsid w:val="00C300B8"/>
    <w:rsid w:val="00C31A73"/>
    <w:rsid w:val="00C3347F"/>
    <w:rsid w:val="00C3389A"/>
    <w:rsid w:val="00C360A1"/>
    <w:rsid w:val="00C369CE"/>
    <w:rsid w:val="00C37F7D"/>
    <w:rsid w:val="00C43EE3"/>
    <w:rsid w:val="00C44D17"/>
    <w:rsid w:val="00C473FB"/>
    <w:rsid w:val="00C50071"/>
    <w:rsid w:val="00C507E9"/>
    <w:rsid w:val="00C5554D"/>
    <w:rsid w:val="00C55A63"/>
    <w:rsid w:val="00C56C0D"/>
    <w:rsid w:val="00C577E0"/>
    <w:rsid w:val="00C57C73"/>
    <w:rsid w:val="00C57C82"/>
    <w:rsid w:val="00C6078D"/>
    <w:rsid w:val="00C639FC"/>
    <w:rsid w:val="00C658A5"/>
    <w:rsid w:val="00C6630F"/>
    <w:rsid w:val="00C74830"/>
    <w:rsid w:val="00C74A22"/>
    <w:rsid w:val="00C74E1B"/>
    <w:rsid w:val="00C77956"/>
    <w:rsid w:val="00C77BB0"/>
    <w:rsid w:val="00C80F1A"/>
    <w:rsid w:val="00C814BB"/>
    <w:rsid w:val="00C81C15"/>
    <w:rsid w:val="00C837B2"/>
    <w:rsid w:val="00C847F9"/>
    <w:rsid w:val="00C86409"/>
    <w:rsid w:val="00C86C7B"/>
    <w:rsid w:val="00C87135"/>
    <w:rsid w:val="00C87F3E"/>
    <w:rsid w:val="00C91FA4"/>
    <w:rsid w:val="00C96191"/>
    <w:rsid w:val="00C972BE"/>
    <w:rsid w:val="00CA07C2"/>
    <w:rsid w:val="00CA0C6E"/>
    <w:rsid w:val="00CA15E9"/>
    <w:rsid w:val="00CA16AB"/>
    <w:rsid w:val="00CA3CDE"/>
    <w:rsid w:val="00CA75B1"/>
    <w:rsid w:val="00CA78F6"/>
    <w:rsid w:val="00CB1F36"/>
    <w:rsid w:val="00CB55C7"/>
    <w:rsid w:val="00CB55EB"/>
    <w:rsid w:val="00CB6624"/>
    <w:rsid w:val="00CB6697"/>
    <w:rsid w:val="00CB6F8B"/>
    <w:rsid w:val="00CB7EF0"/>
    <w:rsid w:val="00CC1542"/>
    <w:rsid w:val="00CC41B9"/>
    <w:rsid w:val="00CC6A6A"/>
    <w:rsid w:val="00CC6AC6"/>
    <w:rsid w:val="00CC6D92"/>
    <w:rsid w:val="00CC783C"/>
    <w:rsid w:val="00CC79DE"/>
    <w:rsid w:val="00CD30A0"/>
    <w:rsid w:val="00CD4B52"/>
    <w:rsid w:val="00CD51BF"/>
    <w:rsid w:val="00CD7E80"/>
    <w:rsid w:val="00CE1176"/>
    <w:rsid w:val="00CE1BC3"/>
    <w:rsid w:val="00CE380C"/>
    <w:rsid w:val="00CE5F55"/>
    <w:rsid w:val="00CE623E"/>
    <w:rsid w:val="00CE6BAB"/>
    <w:rsid w:val="00CE74D6"/>
    <w:rsid w:val="00CF255D"/>
    <w:rsid w:val="00CF41D2"/>
    <w:rsid w:val="00CF4EFA"/>
    <w:rsid w:val="00CF5AC3"/>
    <w:rsid w:val="00CF5ED6"/>
    <w:rsid w:val="00CF622D"/>
    <w:rsid w:val="00CF6E46"/>
    <w:rsid w:val="00CF74E5"/>
    <w:rsid w:val="00CF7B58"/>
    <w:rsid w:val="00D036C3"/>
    <w:rsid w:val="00D039F5"/>
    <w:rsid w:val="00D03A1B"/>
    <w:rsid w:val="00D056BF"/>
    <w:rsid w:val="00D11729"/>
    <w:rsid w:val="00D11F72"/>
    <w:rsid w:val="00D12B42"/>
    <w:rsid w:val="00D13FF1"/>
    <w:rsid w:val="00D14C57"/>
    <w:rsid w:val="00D150F7"/>
    <w:rsid w:val="00D1549C"/>
    <w:rsid w:val="00D16921"/>
    <w:rsid w:val="00D17546"/>
    <w:rsid w:val="00D17EC5"/>
    <w:rsid w:val="00D20E6E"/>
    <w:rsid w:val="00D20FB8"/>
    <w:rsid w:val="00D216D3"/>
    <w:rsid w:val="00D23AA1"/>
    <w:rsid w:val="00D251E0"/>
    <w:rsid w:val="00D27D16"/>
    <w:rsid w:val="00D31C9F"/>
    <w:rsid w:val="00D338B9"/>
    <w:rsid w:val="00D349AF"/>
    <w:rsid w:val="00D34F13"/>
    <w:rsid w:val="00D35315"/>
    <w:rsid w:val="00D35EA5"/>
    <w:rsid w:val="00D37F87"/>
    <w:rsid w:val="00D403E8"/>
    <w:rsid w:val="00D41B1C"/>
    <w:rsid w:val="00D462A5"/>
    <w:rsid w:val="00D46CB6"/>
    <w:rsid w:val="00D473FB"/>
    <w:rsid w:val="00D5013C"/>
    <w:rsid w:val="00D50968"/>
    <w:rsid w:val="00D5190F"/>
    <w:rsid w:val="00D51E78"/>
    <w:rsid w:val="00D52ADF"/>
    <w:rsid w:val="00D5519D"/>
    <w:rsid w:val="00D60673"/>
    <w:rsid w:val="00D60ACE"/>
    <w:rsid w:val="00D613A0"/>
    <w:rsid w:val="00D619BF"/>
    <w:rsid w:val="00D61C2F"/>
    <w:rsid w:val="00D62499"/>
    <w:rsid w:val="00D62A43"/>
    <w:rsid w:val="00D64189"/>
    <w:rsid w:val="00D700D1"/>
    <w:rsid w:val="00D71250"/>
    <w:rsid w:val="00D7129D"/>
    <w:rsid w:val="00D75DB3"/>
    <w:rsid w:val="00D80C23"/>
    <w:rsid w:val="00D82796"/>
    <w:rsid w:val="00D82C48"/>
    <w:rsid w:val="00D82F5F"/>
    <w:rsid w:val="00D85098"/>
    <w:rsid w:val="00D85976"/>
    <w:rsid w:val="00D874C0"/>
    <w:rsid w:val="00D879F3"/>
    <w:rsid w:val="00D90787"/>
    <w:rsid w:val="00D91337"/>
    <w:rsid w:val="00D92492"/>
    <w:rsid w:val="00DA02EA"/>
    <w:rsid w:val="00DA1143"/>
    <w:rsid w:val="00DA140A"/>
    <w:rsid w:val="00DA3AB6"/>
    <w:rsid w:val="00DA56A9"/>
    <w:rsid w:val="00DA5E1E"/>
    <w:rsid w:val="00DA60BA"/>
    <w:rsid w:val="00DA72A4"/>
    <w:rsid w:val="00DB0B5C"/>
    <w:rsid w:val="00DB0B73"/>
    <w:rsid w:val="00DB31DE"/>
    <w:rsid w:val="00DB34C8"/>
    <w:rsid w:val="00DB362D"/>
    <w:rsid w:val="00DB591D"/>
    <w:rsid w:val="00DB5A89"/>
    <w:rsid w:val="00DB6765"/>
    <w:rsid w:val="00DB73E3"/>
    <w:rsid w:val="00DC0A1B"/>
    <w:rsid w:val="00DC20B8"/>
    <w:rsid w:val="00DC3897"/>
    <w:rsid w:val="00DC3C67"/>
    <w:rsid w:val="00DC3FA3"/>
    <w:rsid w:val="00DC502B"/>
    <w:rsid w:val="00DC732A"/>
    <w:rsid w:val="00DD0776"/>
    <w:rsid w:val="00DD0B28"/>
    <w:rsid w:val="00DD0FB0"/>
    <w:rsid w:val="00DD29D6"/>
    <w:rsid w:val="00DD30D1"/>
    <w:rsid w:val="00DD4B82"/>
    <w:rsid w:val="00DD5D5F"/>
    <w:rsid w:val="00DD6A3A"/>
    <w:rsid w:val="00DE09F5"/>
    <w:rsid w:val="00DE12D9"/>
    <w:rsid w:val="00DE14B6"/>
    <w:rsid w:val="00DE1F40"/>
    <w:rsid w:val="00DE2492"/>
    <w:rsid w:val="00DE67F5"/>
    <w:rsid w:val="00DE6838"/>
    <w:rsid w:val="00DE7D32"/>
    <w:rsid w:val="00DF0567"/>
    <w:rsid w:val="00DF12A3"/>
    <w:rsid w:val="00DF1433"/>
    <w:rsid w:val="00DF2B84"/>
    <w:rsid w:val="00DF2C38"/>
    <w:rsid w:val="00DF2C9F"/>
    <w:rsid w:val="00DF5B63"/>
    <w:rsid w:val="00DF6630"/>
    <w:rsid w:val="00DF7FE7"/>
    <w:rsid w:val="00E01919"/>
    <w:rsid w:val="00E02BCA"/>
    <w:rsid w:val="00E0333C"/>
    <w:rsid w:val="00E03864"/>
    <w:rsid w:val="00E051CA"/>
    <w:rsid w:val="00E076F6"/>
    <w:rsid w:val="00E07D02"/>
    <w:rsid w:val="00E1051E"/>
    <w:rsid w:val="00E111B3"/>
    <w:rsid w:val="00E13390"/>
    <w:rsid w:val="00E13637"/>
    <w:rsid w:val="00E14D80"/>
    <w:rsid w:val="00E15997"/>
    <w:rsid w:val="00E15CAD"/>
    <w:rsid w:val="00E16DA3"/>
    <w:rsid w:val="00E1711E"/>
    <w:rsid w:val="00E20642"/>
    <w:rsid w:val="00E2075A"/>
    <w:rsid w:val="00E2234B"/>
    <w:rsid w:val="00E22519"/>
    <w:rsid w:val="00E23DF3"/>
    <w:rsid w:val="00E26017"/>
    <w:rsid w:val="00E26278"/>
    <w:rsid w:val="00E26602"/>
    <w:rsid w:val="00E26E4D"/>
    <w:rsid w:val="00E27AEF"/>
    <w:rsid w:val="00E33CC4"/>
    <w:rsid w:val="00E4237A"/>
    <w:rsid w:val="00E44EB4"/>
    <w:rsid w:val="00E4649F"/>
    <w:rsid w:val="00E46796"/>
    <w:rsid w:val="00E47B0C"/>
    <w:rsid w:val="00E52436"/>
    <w:rsid w:val="00E55A63"/>
    <w:rsid w:val="00E55C14"/>
    <w:rsid w:val="00E5636F"/>
    <w:rsid w:val="00E563BA"/>
    <w:rsid w:val="00E61D32"/>
    <w:rsid w:val="00E62ADF"/>
    <w:rsid w:val="00E6517E"/>
    <w:rsid w:val="00E65B4A"/>
    <w:rsid w:val="00E70CEB"/>
    <w:rsid w:val="00E720E4"/>
    <w:rsid w:val="00E72123"/>
    <w:rsid w:val="00E72E77"/>
    <w:rsid w:val="00E758DC"/>
    <w:rsid w:val="00E76B9D"/>
    <w:rsid w:val="00E76F23"/>
    <w:rsid w:val="00E80467"/>
    <w:rsid w:val="00E828CB"/>
    <w:rsid w:val="00E83650"/>
    <w:rsid w:val="00E90AE6"/>
    <w:rsid w:val="00E92CCA"/>
    <w:rsid w:val="00E935DC"/>
    <w:rsid w:val="00E95C77"/>
    <w:rsid w:val="00E95F5A"/>
    <w:rsid w:val="00E97D28"/>
    <w:rsid w:val="00EA181D"/>
    <w:rsid w:val="00EA1CB3"/>
    <w:rsid w:val="00EA47F8"/>
    <w:rsid w:val="00EA5414"/>
    <w:rsid w:val="00EA549D"/>
    <w:rsid w:val="00EB24AE"/>
    <w:rsid w:val="00EB3426"/>
    <w:rsid w:val="00EB4E93"/>
    <w:rsid w:val="00EC125F"/>
    <w:rsid w:val="00EC5C8A"/>
    <w:rsid w:val="00ED1130"/>
    <w:rsid w:val="00ED189D"/>
    <w:rsid w:val="00EE02B8"/>
    <w:rsid w:val="00EE0434"/>
    <w:rsid w:val="00EE1868"/>
    <w:rsid w:val="00EE1EE4"/>
    <w:rsid w:val="00EE373B"/>
    <w:rsid w:val="00EE4E0A"/>
    <w:rsid w:val="00EE6043"/>
    <w:rsid w:val="00EE6629"/>
    <w:rsid w:val="00EF0433"/>
    <w:rsid w:val="00EF3D82"/>
    <w:rsid w:val="00EF566D"/>
    <w:rsid w:val="00EF5A5B"/>
    <w:rsid w:val="00EF6F5A"/>
    <w:rsid w:val="00EF7404"/>
    <w:rsid w:val="00F00367"/>
    <w:rsid w:val="00F00CB9"/>
    <w:rsid w:val="00F07F18"/>
    <w:rsid w:val="00F115B1"/>
    <w:rsid w:val="00F13328"/>
    <w:rsid w:val="00F176AC"/>
    <w:rsid w:val="00F17CE0"/>
    <w:rsid w:val="00F23830"/>
    <w:rsid w:val="00F23CFC"/>
    <w:rsid w:val="00F240DF"/>
    <w:rsid w:val="00F264E5"/>
    <w:rsid w:val="00F272A3"/>
    <w:rsid w:val="00F379FC"/>
    <w:rsid w:val="00F404E1"/>
    <w:rsid w:val="00F40C7C"/>
    <w:rsid w:val="00F40EAA"/>
    <w:rsid w:val="00F41B7F"/>
    <w:rsid w:val="00F443FB"/>
    <w:rsid w:val="00F512D4"/>
    <w:rsid w:val="00F5351D"/>
    <w:rsid w:val="00F55DE5"/>
    <w:rsid w:val="00F55E68"/>
    <w:rsid w:val="00F57442"/>
    <w:rsid w:val="00F57A5F"/>
    <w:rsid w:val="00F61DE3"/>
    <w:rsid w:val="00F6343D"/>
    <w:rsid w:val="00F63747"/>
    <w:rsid w:val="00F70585"/>
    <w:rsid w:val="00F73F89"/>
    <w:rsid w:val="00F740F6"/>
    <w:rsid w:val="00F75911"/>
    <w:rsid w:val="00F76B9D"/>
    <w:rsid w:val="00F80EFF"/>
    <w:rsid w:val="00F83335"/>
    <w:rsid w:val="00F8519A"/>
    <w:rsid w:val="00F90E84"/>
    <w:rsid w:val="00F92CED"/>
    <w:rsid w:val="00F92D60"/>
    <w:rsid w:val="00F95252"/>
    <w:rsid w:val="00F958A9"/>
    <w:rsid w:val="00F9645B"/>
    <w:rsid w:val="00F976FA"/>
    <w:rsid w:val="00FA131B"/>
    <w:rsid w:val="00FA149D"/>
    <w:rsid w:val="00FA165E"/>
    <w:rsid w:val="00FA2D03"/>
    <w:rsid w:val="00FA2F72"/>
    <w:rsid w:val="00FA3D20"/>
    <w:rsid w:val="00FA4899"/>
    <w:rsid w:val="00FB03F6"/>
    <w:rsid w:val="00FB148C"/>
    <w:rsid w:val="00FB171B"/>
    <w:rsid w:val="00FB1979"/>
    <w:rsid w:val="00FB2F89"/>
    <w:rsid w:val="00FB6BB1"/>
    <w:rsid w:val="00FB6C55"/>
    <w:rsid w:val="00FC0F1F"/>
    <w:rsid w:val="00FC3301"/>
    <w:rsid w:val="00FC4CD7"/>
    <w:rsid w:val="00FC4EA6"/>
    <w:rsid w:val="00FC567A"/>
    <w:rsid w:val="00FC58C8"/>
    <w:rsid w:val="00FC5943"/>
    <w:rsid w:val="00FC7210"/>
    <w:rsid w:val="00FC7A65"/>
    <w:rsid w:val="00FC7F2E"/>
    <w:rsid w:val="00FD1253"/>
    <w:rsid w:val="00FD1CBB"/>
    <w:rsid w:val="00FD3A1D"/>
    <w:rsid w:val="00FD46D5"/>
    <w:rsid w:val="00FD51C8"/>
    <w:rsid w:val="00FD7DB2"/>
    <w:rsid w:val="00FE1FD0"/>
    <w:rsid w:val="00FE25C6"/>
    <w:rsid w:val="00FE2C04"/>
    <w:rsid w:val="00FE331F"/>
    <w:rsid w:val="00FE4A7F"/>
    <w:rsid w:val="00FE5D61"/>
    <w:rsid w:val="00FE5EE7"/>
    <w:rsid w:val="00FE6096"/>
    <w:rsid w:val="00FE619A"/>
    <w:rsid w:val="00FE6E6A"/>
    <w:rsid w:val="00FE7905"/>
    <w:rsid w:val="00FF23A8"/>
    <w:rsid w:val="00FF56C6"/>
    <w:rsid w:val="00FF76BB"/>
    <w:rsid w:val="011EE9DD"/>
    <w:rsid w:val="0306525E"/>
    <w:rsid w:val="036ABC54"/>
    <w:rsid w:val="052DB290"/>
    <w:rsid w:val="08019710"/>
    <w:rsid w:val="081D1BDC"/>
    <w:rsid w:val="0B0593B0"/>
    <w:rsid w:val="113B6BC5"/>
    <w:rsid w:val="1163672F"/>
    <w:rsid w:val="12161BAF"/>
    <w:rsid w:val="136ACB01"/>
    <w:rsid w:val="1414BB91"/>
    <w:rsid w:val="1553E07C"/>
    <w:rsid w:val="1AEB3319"/>
    <w:rsid w:val="1B983A50"/>
    <w:rsid w:val="1C32F824"/>
    <w:rsid w:val="1DE6C4DC"/>
    <w:rsid w:val="1E7DA8D9"/>
    <w:rsid w:val="1EAD85BF"/>
    <w:rsid w:val="1FCC6191"/>
    <w:rsid w:val="20D32F89"/>
    <w:rsid w:val="20D827F8"/>
    <w:rsid w:val="2129E325"/>
    <w:rsid w:val="22FA9E5B"/>
    <w:rsid w:val="23128A5E"/>
    <w:rsid w:val="23405FCD"/>
    <w:rsid w:val="24E562A0"/>
    <w:rsid w:val="259EA2F0"/>
    <w:rsid w:val="2686D667"/>
    <w:rsid w:val="26DF4232"/>
    <w:rsid w:val="279156D6"/>
    <w:rsid w:val="282D3C4E"/>
    <w:rsid w:val="28FC6949"/>
    <w:rsid w:val="298339F0"/>
    <w:rsid w:val="298F1089"/>
    <w:rsid w:val="2EE723E8"/>
    <w:rsid w:val="2FC667EC"/>
    <w:rsid w:val="311B09EC"/>
    <w:rsid w:val="3186FD4F"/>
    <w:rsid w:val="346EE0A4"/>
    <w:rsid w:val="39722988"/>
    <w:rsid w:val="3C5020A1"/>
    <w:rsid w:val="3C639D93"/>
    <w:rsid w:val="3CA1D3A6"/>
    <w:rsid w:val="3E07D157"/>
    <w:rsid w:val="3EF1912F"/>
    <w:rsid w:val="3F45E1FA"/>
    <w:rsid w:val="3F4E93DB"/>
    <w:rsid w:val="3F5CA3E7"/>
    <w:rsid w:val="3F6BAD31"/>
    <w:rsid w:val="40650BAF"/>
    <w:rsid w:val="45A4E987"/>
    <w:rsid w:val="45F38522"/>
    <w:rsid w:val="460ABE43"/>
    <w:rsid w:val="47CBF7F8"/>
    <w:rsid w:val="47DF9A92"/>
    <w:rsid w:val="48E4B094"/>
    <w:rsid w:val="4C878FA8"/>
    <w:rsid w:val="4E23A9A5"/>
    <w:rsid w:val="4EBB4EF7"/>
    <w:rsid w:val="4FFFEAA3"/>
    <w:rsid w:val="5240D6F8"/>
    <w:rsid w:val="52CDD458"/>
    <w:rsid w:val="53D9F605"/>
    <w:rsid w:val="55755992"/>
    <w:rsid w:val="57336EB5"/>
    <w:rsid w:val="59F796AB"/>
    <w:rsid w:val="5C7B3188"/>
    <w:rsid w:val="5CB6FCD0"/>
    <w:rsid w:val="5D6484BA"/>
    <w:rsid w:val="5D96C630"/>
    <w:rsid w:val="5ED19E13"/>
    <w:rsid w:val="6022AF7F"/>
    <w:rsid w:val="612128C0"/>
    <w:rsid w:val="61443082"/>
    <w:rsid w:val="6281EC73"/>
    <w:rsid w:val="635CF9F1"/>
    <w:rsid w:val="64D8AFE3"/>
    <w:rsid w:val="6586A3C1"/>
    <w:rsid w:val="663B792F"/>
    <w:rsid w:val="6718E50F"/>
    <w:rsid w:val="68FC55E5"/>
    <w:rsid w:val="6C63E7D0"/>
    <w:rsid w:val="6D53A463"/>
    <w:rsid w:val="6E1B5CC2"/>
    <w:rsid w:val="774E7B7F"/>
    <w:rsid w:val="77CD54BB"/>
    <w:rsid w:val="7885C881"/>
    <w:rsid w:val="7CA64C78"/>
    <w:rsid w:val="7D2CF0D5"/>
    <w:rsid w:val="7D87C132"/>
    <w:rsid w:val="7F56E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A67AF"/>
  <w15:docId w15:val="{15528E47-24D0-426C-8C5C-9F29895B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E7532"/>
  </w:style>
  <w:style w:type="paragraph" w:styleId="Heading1">
    <w:name w:val="heading 1"/>
    <w:basedOn w:val="Normal"/>
    <w:next w:val="Normal"/>
    <w:link w:val="Heading1Char"/>
    <w:uiPriority w:val="9"/>
    <w:qFormat/>
    <w:rsid w:val="002469DB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69DB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4C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14C5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4C5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14C57"/>
  </w:style>
  <w:style w:type="paragraph" w:styleId="Footer">
    <w:name w:val="footer"/>
    <w:basedOn w:val="Normal"/>
    <w:link w:val="FooterChar"/>
    <w:uiPriority w:val="99"/>
    <w:unhideWhenUsed/>
    <w:rsid w:val="00D14C5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14C57"/>
  </w:style>
  <w:style w:type="paragraph" w:styleId="NoSpacing">
    <w:name w:val="No Spacing"/>
    <w:uiPriority w:val="1"/>
    <w:qFormat/>
    <w:rsid w:val="00D14C57"/>
    <w:pPr>
      <w:spacing w:after="0" w:line="240" w:lineRule="auto"/>
    </w:pPr>
  </w:style>
  <w:style w:type="table" w:styleId="TableGrid">
    <w:name w:val="Table Grid"/>
    <w:basedOn w:val="TableNormal"/>
    <w:uiPriority w:val="59"/>
    <w:rsid w:val="00D14C5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8612F3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2469DB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2469DB"/>
    <w:rPr>
      <w:rFonts w:asciiTheme="majorHAnsi" w:hAnsiTheme="majorHAnsi" w:eastAsiaTheme="majorEastAsia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0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EF2E0E-5BC1-6E4E-AE55-7731F068E1D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Sony</dc:creator>
  <lastModifiedBy>Nath, Sara</lastModifiedBy>
  <revision>149</revision>
  <lastPrinted>2023-01-06T17:57:00.0000000Z</lastPrinted>
  <dcterms:created xsi:type="dcterms:W3CDTF">2023-02-23T18:34:00.0000000Z</dcterms:created>
  <dcterms:modified xsi:type="dcterms:W3CDTF">2025-03-05T02:19:20.6669520Z</dcterms:modified>
</coreProperties>
</file>